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05CFB4EC" w:rsidR="00A048B2" w:rsidRPr="00D82926" w:rsidRDefault="00046C06" w:rsidP="00681FE7">
      <w:pPr>
        <w:pStyle w:val="RSCH1"/>
        <w:spacing w:after="480"/>
      </w:pPr>
      <w:r>
        <w:t>Ionic structure and bonding</w:t>
      </w:r>
    </w:p>
    <w:p w14:paraId="19C26D60" w14:textId="549BACAC" w:rsidR="00906B72" w:rsidRDefault="008F284E" w:rsidP="0082380C">
      <w:pPr>
        <w:pStyle w:val="RSCnumberedlist11"/>
        <w:spacing w:line="259" w:lineRule="auto"/>
      </w:pPr>
      <w:r>
        <w:t>Sodium metal reacts with chlorine gas to form</w:t>
      </w:r>
      <w:r w:rsidR="00286832">
        <w:t xml:space="preserve"> the ionic compound</w:t>
      </w:r>
      <w:r>
        <w:t xml:space="preserve"> sodium chloride. </w:t>
      </w:r>
      <w:r w:rsidR="00445705">
        <w:t>The diagram shows how the electrons are rearranged</w:t>
      </w:r>
      <w:r w:rsidR="00986363">
        <w:t xml:space="preserve"> in </w:t>
      </w:r>
      <w:r w:rsidR="005F4892">
        <w:t>the ions formed</w:t>
      </w:r>
      <w:r w:rsidR="00445705">
        <w:t>.</w:t>
      </w:r>
    </w:p>
    <w:p w14:paraId="4B21D469" w14:textId="67640CD8" w:rsidR="005F4892" w:rsidRDefault="001E0C24" w:rsidP="00542215">
      <w:pPr>
        <w:pStyle w:val="RSCBasictext"/>
        <w:jc w:val="center"/>
      </w:pPr>
      <w:r>
        <w:rPr>
          <w:rFonts w:ascii="Arial" w:hAnsi="Arial"/>
          <w:noProof/>
          <w:sz w:val="16"/>
          <w:szCs w:val="16"/>
          <w:lang w:eastAsia="en-US"/>
        </w:rPr>
        <w:drawing>
          <wp:inline distT="0" distB="0" distL="0" distR="0" wp14:anchorId="044DBA00" wp14:editId="19B5AD93">
            <wp:extent cx="3140045" cy="2933700"/>
            <wp:effectExtent l="0" t="0" r="3810" b="0"/>
            <wp:docPr id="11" name="Picture 11" descr="At the top left there is a sodium atom shown with two dots on the inner circle, eight dots on the second circle and one dot on the outer circle. &#10;On the right there is a chlorine atom shown with two crosses on the inner circle, eight crosses on the second circle and seven crosses on the outer circle. There is an arrow pointing from the one electron on the outer circle of sodium to the outer circle of the chlorine atom.&#10;There is an arrow going downwards from the two atoms to a sodium ion and a chloride ion. &#10;The sodium ion has two dots on the inner shell, eight dots on the second shell and no dots on the outer shell and is enclosed in square brackets with a plus on the top right corner on the outside of the right bracket.&#10;The chloride ion has two crosses on the inner shell, eight crosses on the second shell and seven crosses and one dot on the outer shell, and is enclosed in square brackets with a minus on the top right corner on the outside of the right br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t the top left there is a sodium atom shown with two dots on the inner circle, eight dots on the second circle and one dot on the outer circle. &#10;On the right there is a chlorine atom shown with two crosses on the inner circle, eight crosses on the second circle and seven crosses on the outer circle. There is an arrow pointing from the one electron on the outer circle of sodium to the outer circle of the chlorine atom.&#10;There is an arrow going downwards from the two atoms to a sodium ion and a chloride ion. &#10;The sodium ion has two dots on the inner shell, eight dots on the second shell and no dots on the outer shell and is enclosed in square brackets with a plus on the top right corner on the outside of the right bracket.&#10;The chloride ion has two crosses on the inner shell, eight crosses on the second shell and seven crosses and one dot on the outer shell, and is enclosed in square brackets with a minus on the top right corner on the outside of the right bracke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7847" cy="2950333"/>
                    </a:xfrm>
                    <a:prstGeom prst="rect">
                      <a:avLst/>
                    </a:prstGeom>
                  </pic:spPr>
                </pic:pic>
              </a:graphicData>
            </a:graphic>
          </wp:inline>
        </w:drawing>
      </w:r>
    </w:p>
    <w:p w14:paraId="7EA17EDA" w14:textId="77777777" w:rsidR="00FB1874" w:rsidRDefault="00FB1874" w:rsidP="00542215">
      <w:pPr>
        <w:pStyle w:val="RSCBasictext"/>
        <w:jc w:val="center"/>
      </w:pPr>
    </w:p>
    <w:p w14:paraId="3F85C9A4" w14:textId="37A56537" w:rsidR="0029074B" w:rsidRDefault="0029074B" w:rsidP="003D1BC0">
      <w:pPr>
        <w:pStyle w:val="RSCletteredlist"/>
        <w:ind w:left="567"/>
      </w:pPr>
      <w:r>
        <w:t xml:space="preserve">What is the electronic configuration of: </w:t>
      </w:r>
    </w:p>
    <w:p w14:paraId="0A957724" w14:textId="11E199CF" w:rsidR="0029074B" w:rsidRDefault="00CA566A" w:rsidP="001D0BA3">
      <w:pPr>
        <w:pStyle w:val="RSCromannumeralsublist"/>
        <w:tabs>
          <w:tab w:val="left" w:pos="3828"/>
          <w:tab w:val="right" w:pos="5670"/>
        </w:tabs>
      </w:pPr>
      <w:r>
        <w:t>a</w:t>
      </w:r>
      <w:r w:rsidR="0029074B">
        <w:t xml:space="preserve"> sodium atom</w:t>
      </w:r>
      <w:r>
        <w:t>?</w:t>
      </w:r>
      <w:r w:rsidR="001D0BA3">
        <w:tab/>
      </w:r>
      <w:r w:rsidR="005C1A2B">
        <w:t>______________________</w:t>
      </w:r>
    </w:p>
    <w:p w14:paraId="23085C66" w14:textId="41025646" w:rsidR="0029074B" w:rsidRDefault="00CA566A" w:rsidP="009534B9">
      <w:pPr>
        <w:pStyle w:val="RSCromannumeralsublist"/>
        <w:tabs>
          <w:tab w:val="left" w:pos="3828"/>
          <w:tab w:val="right" w:pos="5670"/>
        </w:tabs>
      </w:pPr>
      <w:r>
        <w:t>a</w:t>
      </w:r>
      <w:r w:rsidR="0029074B">
        <w:t xml:space="preserve"> chlorine atom</w:t>
      </w:r>
      <w:r>
        <w:t>?</w:t>
      </w:r>
      <w:r w:rsidR="00947DDF">
        <w:t xml:space="preserve"> </w:t>
      </w:r>
      <w:r w:rsidR="009534B9">
        <w:tab/>
      </w:r>
      <w:r w:rsidR="00296F9D">
        <w:t>______________________</w:t>
      </w:r>
    </w:p>
    <w:p w14:paraId="12CD7100" w14:textId="4935FECB" w:rsidR="0029074B" w:rsidRDefault="00CA566A" w:rsidP="009534B9">
      <w:pPr>
        <w:pStyle w:val="RSCromannumeralsublist"/>
        <w:tabs>
          <w:tab w:val="left" w:pos="3828"/>
          <w:tab w:val="right" w:pos="5670"/>
        </w:tabs>
      </w:pPr>
      <w:r>
        <w:t>a</w:t>
      </w:r>
      <w:r w:rsidR="0029074B">
        <w:t xml:space="preserve"> sodium ion</w:t>
      </w:r>
      <w:r>
        <w:t>?</w:t>
      </w:r>
      <w:r w:rsidR="0029074B">
        <w:t xml:space="preserve"> </w:t>
      </w:r>
      <w:r w:rsidR="009534B9">
        <w:tab/>
      </w:r>
      <w:r w:rsidR="00296F9D">
        <w:t>______________________</w:t>
      </w:r>
    </w:p>
    <w:p w14:paraId="72BAC66E" w14:textId="325AEEBC" w:rsidR="008F4635" w:rsidRDefault="00CA566A" w:rsidP="009534B9">
      <w:pPr>
        <w:pStyle w:val="RSCromannumeralsublist"/>
        <w:tabs>
          <w:tab w:val="left" w:pos="2268"/>
          <w:tab w:val="left" w:pos="3828"/>
        </w:tabs>
        <w:spacing w:before="240" w:after="240"/>
      </w:pPr>
      <w:r>
        <w:t>a</w:t>
      </w:r>
      <w:r w:rsidR="0029074B">
        <w:t xml:space="preserve"> chloride ion</w:t>
      </w:r>
      <w:r w:rsidR="002E61F5">
        <w:t>?</w:t>
      </w:r>
      <w:r w:rsidR="00947DDF">
        <w:t xml:space="preserve"> </w:t>
      </w:r>
      <w:r w:rsidR="009534B9">
        <w:tab/>
      </w:r>
      <w:r w:rsidR="00296F9D">
        <w:t>______________________</w:t>
      </w:r>
    </w:p>
    <w:p w14:paraId="1EF2ACAE" w14:textId="65F48BE5" w:rsidR="00B34D05" w:rsidRDefault="00B34D05" w:rsidP="00B34D05">
      <w:pPr>
        <w:pStyle w:val="RSCMarks"/>
      </w:pPr>
      <w:r w:rsidRPr="007A726C">
        <w:t>(</w:t>
      </w:r>
      <w:r>
        <w:t>4</w:t>
      </w:r>
      <w:r w:rsidRPr="007A726C">
        <w:t xml:space="preserve"> marks)</w:t>
      </w:r>
    </w:p>
    <w:p w14:paraId="6A6BAA8A" w14:textId="77777777" w:rsidR="00484523" w:rsidRDefault="007805CA" w:rsidP="003D1BC0">
      <w:pPr>
        <w:pStyle w:val="RSCletteredlist"/>
        <w:spacing w:line="259" w:lineRule="auto"/>
        <w:ind w:left="567"/>
      </w:pPr>
      <w:r w:rsidRPr="00F52103">
        <w:t>Which</w:t>
      </w:r>
      <w:r>
        <w:t xml:space="preserve"> </w:t>
      </w:r>
      <w:r w:rsidRPr="00B32E37">
        <w:t>statement</w:t>
      </w:r>
      <w:r>
        <w:t xml:space="preserve"> about a chloride ion is true? </w:t>
      </w:r>
    </w:p>
    <w:p w14:paraId="2109B7F7" w14:textId="77777777" w:rsidR="00BF60CB" w:rsidRDefault="007805CA" w:rsidP="003D1BC0">
      <w:pPr>
        <w:pStyle w:val="RSCletteredlist"/>
        <w:numPr>
          <w:ilvl w:val="0"/>
          <w:numId w:val="0"/>
        </w:numPr>
        <w:spacing w:line="240" w:lineRule="auto"/>
        <w:ind w:left="1078" w:hanging="539"/>
      </w:pPr>
      <w:r>
        <w:t>Circle the correct answer.</w:t>
      </w:r>
      <w:r w:rsidR="00484523">
        <w:tab/>
      </w:r>
    </w:p>
    <w:p w14:paraId="0EB77677" w14:textId="6764B3A2" w:rsidR="007805CA" w:rsidRDefault="00BF60CB" w:rsidP="00BF60CB">
      <w:pPr>
        <w:pStyle w:val="RSCMarks"/>
      </w:pPr>
      <w:r>
        <w:t>(</w:t>
      </w:r>
      <w:r w:rsidR="007805CA" w:rsidRPr="00854D6E">
        <w:t>1 mark</w:t>
      </w:r>
      <w:r>
        <w:t>)</w:t>
      </w:r>
    </w:p>
    <w:p w14:paraId="671B4059" w14:textId="696004B3" w:rsidR="00A9663F" w:rsidRDefault="00A9663F" w:rsidP="00A9663F">
      <w:pPr>
        <w:pStyle w:val="RSCcapitalletter"/>
        <w:spacing w:before="120"/>
      </w:pPr>
      <w:r w:rsidRPr="00931835">
        <w:rPr>
          <w:b/>
          <w:bCs/>
          <w:color w:val="C8102E"/>
        </w:rPr>
        <w:t>A</w:t>
      </w:r>
      <w:r>
        <w:tab/>
        <w:t>A chloride ion has equal numbers of electrons and protons.</w:t>
      </w:r>
    </w:p>
    <w:p w14:paraId="1B808F6B" w14:textId="5D620E2D" w:rsidR="00A9663F" w:rsidRDefault="00A9663F" w:rsidP="00A9663F">
      <w:pPr>
        <w:pStyle w:val="RSCcapitalletter"/>
      </w:pPr>
      <w:r w:rsidRPr="00931835">
        <w:rPr>
          <w:b/>
          <w:bCs/>
          <w:color w:val="C8102E"/>
        </w:rPr>
        <w:t>B</w:t>
      </w:r>
      <w:r>
        <w:tab/>
        <w:t xml:space="preserve">A </w:t>
      </w:r>
      <w:r w:rsidR="00865F8B">
        <w:t>chloride ion has more electrons than protons.</w:t>
      </w:r>
    </w:p>
    <w:p w14:paraId="2E0AC3BB" w14:textId="495F4F34" w:rsidR="00A9663F" w:rsidRDefault="00A9663F" w:rsidP="00A9663F">
      <w:pPr>
        <w:pStyle w:val="RSCcapitalletter"/>
      </w:pPr>
      <w:r w:rsidRPr="00931835">
        <w:rPr>
          <w:b/>
          <w:bCs/>
          <w:color w:val="C8102E"/>
        </w:rPr>
        <w:t>C</w:t>
      </w:r>
      <w:r>
        <w:t xml:space="preserve"> </w:t>
      </w:r>
      <w:r>
        <w:tab/>
      </w:r>
      <w:r w:rsidR="00865F8B">
        <w:t>A chloride ion has more electrons than protons.</w:t>
      </w:r>
    </w:p>
    <w:p w14:paraId="6E0397D3" w14:textId="128821A7" w:rsidR="00A9663F" w:rsidRDefault="00A9663F" w:rsidP="00A9663F">
      <w:pPr>
        <w:pStyle w:val="RSCcapitalletter"/>
      </w:pPr>
      <w:r w:rsidRPr="00931835">
        <w:rPr>
          <w:b/>
          <w:bCs/>
          <w:color w:val="C8102E"/>
        </w:rPr>
        <w:t>D</w:t>
      </w:r>
      <w:r>
        <w:tab/>
      </w:r>
      <w:r w:rsidR="00865F8B">
        <w:t>A chloride ion has fewer electrons than a chlorine atom.</w:t>
      </w:r>
    </w:p>
    <w:p w14:paraId="36B55F71" w14:textId="77777777" w:rsidR="00A9663F" w:rsidRPr="00854D6E" w:rsidRDefault="00A9663F" w:rsidP="00BF60CB">
      <w:pPr>
        <w:pStyle w:val="RSCMarks"/>
      </w:pPr>
    </w:p>
    <w:p w14:paraId="4D71EFC0" w14:textId="4D7A06A8" w:rsidR="00EC1BB2" w:rsidRDefault="00537715" w:rsidP="003D1BC0">
      <w:pPr>
        <w:pStyle w:val="RSCletteredlist"/>
        <w:spacing w:before="240" w:line="259" w:lineRule="auto"/>
        <w:ind w:left="567"/>
      </w:pPr>
      <w:r>
        <w:lastRenderedPageBreak/>
        <w:t xml:space="preserve">Describe how sodium and chlorine atoms form sodium and chloride ions. </w:t>
      </w:r>
      <w:r w:rsidR="006E3DB3">
        <w:t xml:space="preserve">Use the words </w:t>
      </w:r>
      <w:r w:rsidR="001A2BCB">
        <w:t xml:space="preserve">to complete the </w:t>
      </w:r>
      <w:r w:rsidR="00BE0F2C">
        <w:t>sentences</w:t>
      </w:r>
      <w:r w:rsidR="00986363">
        <w:t>.</w:t>
      </w:r>
      <w:r w:rsidR="00BE0F2C">
        <w:t xml:space="preserve"> </w:t>
      </w:r>
    </w:p>
    <w:p w14:paraId="2840ADD0" w14:textId="7CB2DCA9" w:rsidR="00986363" w:rsidRPr="009D6227" w:rsidRDefault="00B87F5C" w:rsidP="00C061BB">
      <w:pPr>
        <w:pStyle w:val="RSCbold"/>
      </w:pPr>
      <w:r>
        <w:t>p</w:t>
      </w:r>
      <w:r w:rsidR="00554BA2" w:rsidRPr="009D6227">
        <w:t>ositive</w:t>
      </w:r>
      <w:r w:rsidR="003C2B93" w:rsidRPr="009D6227">
        <w:t xml:space="preserve">          </w:t>
      </w:r>
      <w:r w:rsidR="00E25F7E">
        <w:t>stable</w:t>
      </w:r>
      <w:r w:rsidR="00EA751E" w:rsidRPr="009D6227">
        <w:t xml:space="preserve">          </w:t>
      </w:r>
      <w:r w:rsidR="00EE7D20" w:rsidRPr="009D6227">
        <w:t>seven</w:t>
      </w:r>
      <w:r w:rsidR="00EA751E" w:rsidRPr="009D6227">
        <w:t xml:space="preserve">          </w:t>
      </w:r>
      <w:r w:rsidR="00554BA2" w:rsidRPr="009D6227">
        <w:t>negative</w:t>
      </w:r>
      <w:r w:rsidR="00EA751E" w:rsidRPr="009D6227">
        <w:t xml:space="preserve">          </w:t>
      </w:r>
      <w:r w:rsidR="00554BA2" w:rsidRPr="009D6227">
        <w:t>one</w:t>
      </w:r>
    </w:p>
    <w:p w14:paraId="6A239EB4" w14:textId="2F2F5DD4" w:rsidR="00445705" w:rsidRDefault="00A61165" w:rsidP="00DD174C">
      <w:pPr>
        <w:pStyle w:val="RSCnormalindentedtext"/>
        <w:ind w:left="0"/>
        <w:jc w:val="both"/>
      </w:pPr>
      <w:bookmarkStart w:id="0" w:name="_Hlk154843911"/>
      <w:r>
        <w:t xml:space="preserve">A sodium atom has </w:t>
      </w:r>
      <w:r w:rsidR="00B7236D">
        <w:t>__________________</w:t>
      </w:r>
      <w:r>
        <w:t xml:space="preserve"> electron in its outer shell. A chlorine atom has </w:t>
      </w:r>
      <w:r w:rsidR="00B7236D">
        <w:t>__________________</w:t>
      </w:r>
      <w:r>
        <w:t xml:space="preserve"> electrons in its outer shell. The outer electron from a sodium atom is transferred to a chlorine atom. The sodium ion formed has a </w:t>
      </w:r>
      <w:r w:rsidR="00B7236D">
        <w:t>__________________</w:t>
      </w:r>
      <w:r>
        <w:t xml:space="preserve"> charge. The chloride ion has a </w:t>
      </w:r>
      <w:r w:rsidR="00B7236D">
        <w:t>__________________</w:t>
      </w:r>
      <w:r>
        <w:t xml:space="preserve"> charge.</w:t>
      </w:r>
      <w:r w:rsidR="0098498B">
        <w:t xml:space="preserve"> Both ions have </w:t>
      </w:r>
      <w:r w:rsidR="00D04ED0">
        <w:t>a</w:t>
      </w:r>
      <w:r w:rsidR="0098498B">
        <w:t xml:space="preserve"> </w:t>
      </w:r>
      <w:r w:rsidR="00D04ED0">
        <w:t>_________________</w:t>
      </w:r>
      <w:r w:rsidR="0098498B">
        <w:t>electronic configuration</w:t>
      </w:r>
      <w:r w:rsidR="00D04ED0">
        <w:t>.</w:t>
      </w:r>
    </w:p>
    <w:p w14:paraId="5F9E42CB" w14:textId="5ED1118A" w:rsidR="00C05594" w:rsidRDefault="00C061BB" w:rsidP="00C061BB">
      <w:pPr>
        <w:pStyle w:val="RSCMarks"/>
      </w:pPr>
      <w:r>
        <w:t>(</w:t>
      </w:r>
      <w:r w:rsidR="009676B2">
        <w:t>5 marks</w:t>
      </w:r>
      <w:r>
        <w:t>)</w:t>
      </w:r>
    </w:p>
    <w:bookmarkEnd w:id="0"/>
    <w:p w14:paraId="405EAF2C" w14:textId="09C7D595" w:rsidR="00445705" w:rsidRDefault="00F37002" w:rsidP="00C061BB">
      <w:pPr>
        <w:pStyle w:val="RSCletteredlist"/>
        <w:spacing w:before="240"/>
        <w:ind w:left="567"/>
      </w:pPr>
      <w:r>
        <w:t>The reaction between sodium and chlorine can be represented as:</w:t>
      </w:r>
    </w:p>
    <w:p w14:paraId="6BAFBCC3" w14:textId="080FE685" w:rsidR="0021593E" w:rsidRDefault="009C49D7" w:rsidP="00C061BB">
      <w:pPr>
        <w:pStyle w:val="RSCBasictext"/>
        <w:jc w:val="center"/>
        <w:rPr>
          <w:highlight w:val="yellow"/>
        </w:rPr>
      </w:pPr>
      <w:r>
        <w:rPr>
          <w:rFonts w:ascii="Arial" w:hAnsi="Arial"/>
          <w:noProof/>
          <w:sz w:val="16"/>
          <w:szCs w:val="16"/>
          <w:lang w:eastAsia="en-US"/>
        </w:rPr>
        <w:drawing>
          <wp:inline distT="0" distB="0" distL="0" distR="0" wp14:anchorId="650B3CD4" wp14:editId="6FC507D3">
            <wp:extent cx="2984500" cy="673100"/>
            <wp:effectExtent l="0" t="0" r="0" b="0"/>
            <wp:docPr id="12" name="Picture 12" descr="Equation showing a sodium atom with one dot reacting with a chlorine atom with seven crosses to form a sodium ion with a plus charge and an electron configuration of 2, 8 and a chloride ion with a minus charge and an electron configuration of 2, 8,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quation showing a sodium atom with one dot reacting with a chlorine atom with seven crosses to form a sodium ion with a plus charge and an electron configuration of 2, 8 and a chloride ion with a minus charge and an electron configuration of 2, 8,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4500" cy="673100"/>
                    </a:xfrm>
                    <a:prstGeom prst="rect">
                      <a:avLst/>
                    </a:prstGeom>
                  </pic:spPr>
                </pic:pic>
              </a:graphicData>
            </a:graphic>
          </wp:inline>
        </w:drawing>
      </w:r>
    </w:p>
    <w:p w14:paraId="6264B9DC" w14:textId="514908DD" w:rsidR="001D0C19" w:rsidRDefault="00B05A62" w:rsidP="00C061BB">
      <w:pPr>
        <w:pStyle w:val="RSCnormalindentedtext"/>
        <w:spacing w:before="240" w:line="259" w:lineRule="auto"/>
        <w:ind w:left="0"/>
      </w:pPr>
      <w:r>
        <w:t>Draw a similar diagram</w:t>
      </w:r>
      <w:r w:rsidR="001D0C19">
        <w:t xml:space="preserve"> to show how lithium (2,</w:t>
      </w:r>
      <w:r w:rsidR="00B87F5C">
        <w:t xml:space="preserve"> </w:t>
      </w:r>
      <w:r w:rsidR="001D0C19">
        <w:t>1) and fluorine (2,</w:t>
      </w:r>
      <w:r w:rsidR="00B87F5C">
        <w:t xml:space="preserve"> </w:t>
      </w:r>
      <w:r w:rsidR="001D0C19">
        <w:t>7) form lithium fluoride.</w:t>
      </w:r>
    </w:p>
    <w:p w14:paraId="45338771" w14:textId="77777777" w:rsidR="00E92D31" w:rsidRDefault="00993504" w:rsidP="007674B0">
      <w:pPr>
        <w:pStyle w:val="RSCmark"/>
      </w:pPr>
      <w:r>
        <w:tab/>
      </w:r>
    </w:p>
    <w:p w14:paraId="77D0FA84" w14:textId="77777777" w:rsidR="00E92D31" w:rsidRDefault="00E92D31" w:rsidP="007674B0">
      <w:pPr>
        <w:pStyle w:val="RSCmark"/>
      </w:pPr>
    </w:p>
    <w:p w14:paraId="35F2BB09" w14:textId="77777777" w:rsidR="00E92D31" w:rsidRDefault="00E92D31" w:rsidP="007674B0">
      <w:pPr>
        <w:pStyle w:val="RSCmark"/>
      </w:pPr>
    </w:p>
    <w:p w14:paraId="205273A1" w14:textId="77777777" w:rsidR="00E92D31" w:rsidRDefault="00E92D31" w:rsidP="007674B0">
      <w:pPr>
        <w:pStyle w:val="RSCmark"/>
      </w:pPr>
    </w:p>
    <w:p w14:paraId="64CDAC74" w14:textId="77777777" w:rsidR="002E4EF2" w:rsidRDefault="002E4EF2" w:rsidP="007674B0">
      <w:pPr>
        <w:pStyle w:val="RSCmark"/>
      </w:pPr>
    </w:p>
    <w:p w14:paraId="472DBE67" w14:textId="77777777" w:rsidR="002E4EF2" w:rsidRDefault="002E4EF2" w:rsidP="007674B0">
      <w:pPr>
        <w:pStyle w:val="RSCmark"/>
      </w:pPr>
    </w:p>
    <w:p w14:paraId="10C82FA3" w14:textId="77777777" w:rsidR="002E4EF2" w:rsidRDefault="002E4EF2" w:rsidP="007674B0">
      <w:pPr>
        <w:pStyle w:val="RSCmark"/>
      </w:pPr>
    </w:p>
    <w:p w14:paraId="7E6A8629" w14:textId="77777777" w:rsidR="00E92D31" w:rsidRDefault="00E92D31" w:rsidP="007674B0">
      <w:pPr>
        <w:pStyle w:val="RSCmark"/>
      </w:pPr>
    </w:p>
    <w:p w14:paraId="2B44BEB0" w14:textId="77777777" w:rsidR="00E92D31" w:rsidRDefault="00E92D31" w:rsidP="007674B0">
      <w:pPr>
        <w:pStyle w:val="RSCmark"/>
      </w:pPr>
    </w:p>
    <w:p w14:paraId="42B2CE69" w14:textId="77777777" w:rsidR="00E92D31" w:rsidRDefault="00E92D31" w:rsidP="007674B0">
      <w:pPr>
        <w:pStyle w:val="RSCmark"/>
      </w:pPr>
    </w:p>
    <w:p w14:paraId="39D223EC" w14:textId="40298264" w:rsidR="00B56BF8" w:rsidRDefault="008E5D8E" w:rsidP="008E5D8E">
      <w:pPr>
        <w:pStyle w:val="RSCMarks"/>
      </w:pPr>
      <w:r>
        <w:t>(</w:t>
      </w:r>
      <w:r w:rsidR="001D0C19">
        <w:t>3 marks</w:t>
      </w:r>
      <w:r>
        <w:t>)</w:t>
      </w:r>
      <w:r w:rsidR="00B56BF8">
        <w:br w:type="page"/>
      </w:r>
    </w:p>
    <w:p w14:paraId="31E7C7BF" w14:textId="29081246" w:rsidR="001D0C19" w:rsidRDefault="001D0C19" w:rsidP="008E5D8E">
      <w:pPr>
        <w:pStyle w:val="RSCnumberedlist11"/>
        <w:spacing w:line="259" w:lineRule="auto"/>
      </w:pPr>
      <w:r>
        <w:lastRenderedPageBreak/>
        <w:t>This question is about magnesium oxide</w:t>
      </w:r>
      <w:r w:rsidR="003E61C6">
        <w:t xml:space="preserve"> and magnesium chloride</w:t>
      </w:r>
      <w:r>
        <w:t>.</w:t>
      </w:r>
    </w:p>
    <w:p w14:paraId="1D595B18" w14:textId="576715DD" w:rsidR="001D0C19" w:rsidRDefault="001D0C19" w:rsidP="00125481">
      <w:pPr>
        <w:pStyle w:val="RSCletteredlist"/>
        <w:numPr>
          <w:ilvl w:val="1"/>
          <w:numId w:val="26"/>
        </w:numPr>
        <w:spacing w:before="240"/>
        <w:ind w:left="567"/>
      </w:pPr>
      <w:r>
        <w:t xml:space="preserve">Magnesium is in </w:t>
      </w:r>
      <w:r w:rsidR="00542951">
        <w:t xml:space="preserve">group </w:t>
      </w:r>
      <w:r>
        <w:t xml:space="preserve">2. </w:t>
      </w:r>
      <w:r w:rsidR="000176F4">
        <w:t>State</w:t>
      </w:r>
      <w:r>
        <w:t xml:space="preserve"> the charge on a magnesium ion</w:t>
      </w:r>
      <w:r w:rsidR="000176F4">
        <w:t>.</w:t>
      </w:r>
    </w:p>
    <w:p w14:paraId="5070CEA9" w14:textId="4947ABFA" w:rsidR="00125481" w:rsidRDefault="00125481" w:rsidP="00125481">
      <w:pPr>
        <w:pStyle w:val="RSCMarks"/>
        <w:spacing w:after="0" w:line="480" w:lineRule="auto"/>
      </w:pPr>
      <w:r w:rsidRPr="00125481">
        <w:rPr>
          <w:color w:val="auto"/>
        </w:rPr>
        <w:t>_</w:t>
      </w:r>
      <w:r>
        <w:rPr>
          <w:color w:val="auto"/>
        </w:rPr>
        <w:t>_____</w:t>
      </w:r>
      <w:r w:rsidRPr="00125481">
        <w:rPr>
          <w:color w:val="auto"/>
        </w:rPr>
        <w:t xml:space="preserve">_______________________________________________________________________________ </w:t>
      </w:r>
      <w:r w:rsidRPr="007A726C">
        <w:t>(</w:t>
      </w:r>
      <w:r>
        <w:t>1</w:t>
      </w:r>
      <w:r w:rsidRPr="007A726C">
        <w:t xml:space="preserve"> mark)</w:t>
      </w:r>
    </w:p>
    <w:p w14:paraId="6A17E33E" w14:textId="19840224" w:rsidR="001D0C19" w:rsidRDefault="001D0C19" w:rsidP="007B3E12">
      <w:pPr>
        <w:pStyle w:val="RSCletteredlist"/>
        <w:spacing w:before="240"/>
        <w:ind w:left="567"/>
      </w:pPr>
      <w:r>
        <w:t xml:space="preserve">Oxygen is in </w:t>
      </w:r>
      <w:r w:rsidR="00CA4134" w:rsidRPr="00CD6CE8">
        <w:t>group</w:t>
      </w:r>
      <w:r w:rsidR="00CA4134">
        <w:t xml:space="preserve"> </w:t>
      </w:r>
      <w:r>
        <w:t xml:space="preserve">6. </w:t>
      </w:r>
      <w:r w:rsidR="002A38DD">
        <w:t>State</w:t>
      </w:r>
      <w:r>
        <w:t xml:space="preserve"> the charge on an oxide ion</w:t>
      </w:r>
      <w:r w:rsidR="002A38DD">
        <w:t>.</w:t>
      </w:r>
    </w:p>
    <w:p w14:paraId="360D8CC0" w14:textId="77777777" w:rsidR="00125481" w:rsidRDefault="00125481" w:rsidP="007B3E12">
      <w:pPr>
        <w:pStyle w:val="RSCMarks"/>
        <w:spacing w:after="0" w:line="480" w:lineRule="auto"/>
      </w:pPr>
      <w:r w:rsidRPr="00657A83">
        <w:rPr>
          <w:color w:val="auto"/>
        </w:rPr>
        <w:t xml:space="preserve">_____________________________________________________________________________________ </w:t>
      </w:r>
      <w:r w:rsidRPr="007A726C">
        <w:t>(</w:t>
      </w:r>
      <w:r>
        <w:t>1</w:t>
      </w:r>
      <w:r w:rsidRPr="007A726C">
        <w:t xml:space="preserve"> mark)</w:t>
      </w:r>
    </w:p>
    <w:p w14:paraId="524C2D2A" w14:textId="79E5EA76" w:rsidR="00832509" w:rsidRDefault="004B574F" w:rsidP="00BA7481">
      <w:pPr>
        <w:pStyle w:val="RSCletteredlist"/>
        <w:spacing w:before="240" w:line="259" w:lineRule="auto"/>
        <w:ind w:left="567"/>
      </w:pPr>
      <w:r w:rsidRPr="0055211E">
        <w:t xml:space="preserve">Complete the </w:t>
      </w:r>
      <w:r w:rsidR="00BA1858">
        <w:t xml:space="preserve">diagram </w:t>
      </w:r>
      <w:r w:rsidR="00D310B0">
        <w:t>to show the formation of magnesium oxide</w:t>
      </w:r>
      <w:r w:rsidRPr="0055211E">
        <w:t>.</w:t>
      </w:r>
      <w:r w:rsidR="0024048A">
        <w:t xml:space="preserve"> A</w:t>
      </w:r>
      <w:r w:rsidR="0024048A" w:rsidRPr="0024048A">
        <w:t xml:space="preserve">dd the dots and crosses to represent the electrons and </w:t>
      </w:r>
      <w:r w:rsidR="00345540">
        <w:t xml:space="preserve">add </w:t>
      </w:r>
      <w:r w:rsidR="0024048A" w:rsidRPr="0024048A">
        <w:t>the charges</w:t>
      </w:r>
      <w:r w:rsidR="00345540">
        <w:t xml:space="preserve"> on the ions formed</w:t>
      </w:r>
      <w:r w:rsidR="0024048A">
        <w:t>.</w:t>
      </w:r>
    </w:p>
    <w:p w14:paraId="379A8716" w14:textId="342764E3" w:rsidR="009933A6" w:rsidRDefault="006B150B" w:rsidP="00BA7481">
      <w:pPr>
        <w:pStyle w:val="RSCBasictext"/>
        <w:jc w:val="center"/>
      </w:pPr>
      <w:r>
        <w:rPr>
          <w:rFonts w:ascii="Arial" w:hAnsi="Arial"/>
          <w:noProof/>
          <w:sz w:val="16"/>
          <w:szCs w:val="16"/>
          <w:lang w:eastAsia="en-US"/>
        </w:rPr>
        <w:drawing>
          <wp:inline distT="0" distB="0" distL="0" distR="0" wp14:anchorId="665622DE" wp14:editId="7DEC5D52">
            <wp:extent cx="2010196" cy="863640"/>
            <wp:effectExtent l="0" t="0" r="0" b="0"/>
            <wp:docPr id="3" name="Picture 3" descr="Diagram showing a magnesium atom with two crosses drawn on the outer shell reacting with an oxygen atom with six dots drawn on the outer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howing a magnesium atom with two crosses drawn on the outer shell reacting with an oxygen atom with six dots drawn on the outer shell."/>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0196" cy="863640"/>
                    </a:xfrm>
                    <a:prstGeom prst="rect">
                      <a:avLst/>
                    </a:prstGeom>
                  </pic:spPr>
                </pic:pic>
              </a:graphicData>
            </a:graphic>
          </wp:inline>
        </w:drawing>
      </w:r>
    </w:p>
    <w:p w14:paraId="2ABCD050" w14:textId="70E21C5D" w:rsidR="00821A4B" w:rsidRDefault="00BA7481" w:rsidP="00BA7481">
      <w:pPr>
        <w:pStyle w:val="RSCMarks"/>
      </w:pPr>
      <w:r>
        <w:t>(</w:t>
      </w:r>
      <w:r w:rsidR="00821A4B" w:rsidRPr="00BD207E">
        <w:t>2 marks</w:t>
      </w:r>
      <w:r>
        <w:t>)</w:t>
      </w:r>
    </w:p>
    <w:p w14:paraId="612C2466" w14:textId="1EF38FA4" w:rsidR="008154E1" w:rsidRDefault="003E61C6" w:rsidP="00497978">
      <w:pPr>
        <w:pStyle w:val="RSCletteredlist"/>
        <w:spacing w:before="240" w:line="259" w:lineRule="auto"/>
        <w:ind w:left="567"/>
      </w:pPr>
      <w:r>
        <w:t xml:space="preserve">Complete the dot and cross diagram for magnesium chloride. </w:t>
      </w:r>
      <w:r w:rsidR="002B6C11">
        <w:br/>
      </w:r>
      <w:r>
        <w:t>Show the outer electrons only.</w:t>
      </w:r>
    </w:p>
    <w:p w14:paraId="24DC3B01" w14:textId="34CE4A93" w:rsidR="00C73FF2" w:rsidRDefault="00A62CD9" w:rsidP="009C5C94">
      <w:pPr>
        <w:pStyle w:val="RSCBasictext"/>
        <w:jc w:val="center"/>
      </w:pPr>
      <w:r>
        <w:rPr>
          <w:rFonts w:ascii="Arial" w:hAnsi="Arial"/>
          <w:noProof/>
          <w:sz w:val="16"/>
          <w:szCs w:val="16"/>
          <w:lang w:eastAsia="en-US"/>
        </w:rPr>
        <w:drawing>
          <wp:inline distT="0" distB="0" distL="0" distR="0" wp14:anchorId="690FAF15" wp14:editId="59D93C55">
            <wp:extent cx="2819400" cy="2324100"/>
            <wp:effectExtent l="0" t="0" r="0" b="0"/>
            <wp:docPr id="14" name="Picture 14" descr="Magnesium symbol inside a circle, which is then enclosed in square brackets with a two plus on the top right hand outside corner of the right bracket and two chlorine ions represented with each shown as a chlorine symbol inside a circle that is then enclosed inside square brackets with a minus sign on the top right outside corner of the right br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gnesium symbol inside a circle, which is then enclosed in square brackets with a two plus on the top right hand outside corner of the right bracket and two chlorine ions represented with each shown as a chlorine symbol inside a circle that is then enclosed inside square brackets with a minus sign on the top right outside corner of the right bracke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9400" cy="2324100"/>
                    </a:xfrm>
                    <a:prstGeom prst="rect">
                      <a:avLst/>
                    </a:prstGeom>
                  </pic:spPr>
                </pic:pic>
              </a:graphicData>
            </a:graphic>
          </wp:inline>
        </w:drawing>
      </w:r>
    </w:p>
    <w:p w14:paraId="1E86B363" w14:textId="3FCD723D" w:rsidR="00403082" w:rsidRDefault="007B3E12" w:rsidP="007B3E12">
      <w:pPr>
        <w:pStyle w:val="RSCMarks"/>
      </w:pPr>
      <w:r>
        <w:t>(</w:t>
      </w:r>
      <w:r w:rsidR="003E61C6" w:rsidRPr="00C73FF2">
        <w:t>3 marks</w:t>
      </w:r>
      <w:r>
        <w:t>)</w:t>
      </w:r>
    </w:p>
    <w:p w14:paraId="5238AD0B" w14:textId="631BAD88" w:rsidR="006B150B" w:rsidRDefault="006B150B">
      <w:pPr>
        <w:rPr>
          <w:rFonts w:ascii="Century Gothic" w:hAnsi="Century Gothic" w:cs="Arial"/>
          <w:lang w:eastAsia="zh-CN"/>
        </w:rPr>
      </w:pPr>
      <w:r>
        <w:br w:type="page"/>
      </w:r>
    </w:p>
    <w:p w14:paraId="614DAE3D" w14:textId="02A00447" w:rsidR="008154E1" w:rsidRDefault="008154E1" w:rsidP="00A51F7B">
      <w:pPr>
        <w:pStyle w:val="RSCnumberedlist11"/>
      </w:pPr>
      <w:r>
        <w:lastRenderedPageBreak/>
        <w:t xml:space="preserve">This diagram represents the </w:t>
      </w:r>
      <w:r w:rsidRPr="001045CC">
        <w:t>giant</w:t>
      </w:r>
      <w:r>
        <w:t xml:space="preserve"> ionic structure of sodium chloride.</w:t>
      </w:r>
    </w:p>
    <w:p w14:paraId="3A19F65E" w14:textId="14EBC40F" w:rsidR="005055E0" w:rsidRDefault="00CF384A" w:rsidP="00E44F4C">
      <w:pPr>
        <w:pStyle w:val="RSCBasictext"/>
        <w:jc w:val="center"/>
      </w:pPr>
      <w:r>
        <w:rPr>
          <w:noProof/>
        </w:rPr>
        <mc:AlternateContent>
          <mc:Choice Requires="wps">
            <w:drawing>
              <wp:anchor distT="0" distB="0" distL="114300" distR="114300" simplePos="0" relativeHeight="251661312" behindDoc="0" locked="0" layoutInCell="1" allowOverlap="1" wp14:anchorId="1EA7A91C" wp14:editId="5ED058D9">
                <wp:simplePos x="0" y="0"/>
                <wp:positionH relativeFrom="column">
                  <wp:posOffset>642257</wp:posOffset>
                </wp:positionH>
                <wp:positionV relativeFrom="paragraph">
                  <wp:posOffset>830943</wp:posOffset>
                </wp:positionV>
                <wp:extent cx="576943" cy="5334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76943" cy="533400"/>
                        </a:xfrm>
                        <a:prstGeom prst="rect">
                          <a:avLst/>
                        </a:prstGeom>
                        <a:noFill/>
                        <a:ln w="6350">
                          <a:noFill/>
                        </a:ln>
                      </wps:spPr>
                      <wps:txbx>
                        <w:txbxContent>
                          <w:p w14:paraId="164A0E3A" w14:textId="4AC4A976" w:rsidR="004372EB" w:rsidRPr="00460BC0" w:rsidRDefault="00460BC0">
                            <w:pPr>
                              <w:rPr>
                                <w:iCs/>
                                <w:sz w:val="34"/>
                                <w:szCs w:val="34"/>
                              </w:rPr>
                            </w:pPr>
                            <m:oMathPara>
                              <m:oMath>
                                <m:sSup>
                                  <m:sSupPr>
                                    <m:ctrlPr>
                                      <w:rPr>
                                        <w:rFonts w:ascii="Cambria Math" w:hAnsi="Cambria Math"/>
                                        <w:iCs/>
                                        <w:sz w:val="34"/>
                                        <w:szCs w:val="34"/>
                                      </w:rPr>
                                    </m:ctrlPr>
                                  </m:sSupPr>
                                  <m:e>
                                    <m:r>
                                      <m:rPr>
                                        <m:sty m:val="p"/>
                                      </m:rPr>
                                      <w:rPr>
                                        <w:rFonts w:ascii="Cambria Math" w:hAnsi="Cambria Math"/>
                                        <w:sz w:val="34"/>
                                        <w:szCs w:val="34"/>
                                      </w:rPr>
                                      <m:t>Cl</m:t>
                                    </m:r>
                                  </m:e>
                                  <m:sup>
                                    <m:r>
                                      <w:rPr>
                                        <w:rFonts w:ascii="Cambria Math" w:hAnsi="Cambria Math"/>
                                        <w:sz w:val="34"/>
                                        <w:szCs w:val="34"/>
                                      </w:rPr>
                                      <m:t>-</m:t>
                                    </m:r>
                                  </m:sup>
                                </m:s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A7A91C" id="_x0000_t202" coordsize="21600,21600" o:spt="202" path="m,l,21600r21600,l21600,xe">
                <v:stroke joinstyle="miter"/>
                <v:path gradientshapeok="t" o:connecttype="rect"/>
              </v:shapetype>
              <v:shape id="Text Box 6" o:spid="_x0000_s1026" type="#_x0000_t202" style="position:absolute;left:0;text-align:left;margin-left:50.55pt;margin-top:65.45pt;width:45.45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" filled="f" stroked="f" strokeweight=".5pt">
                <v:textbox>
                  <w:txbxContent>
                    <w:p w14:paraId="164A0E3A" w14:textId="4AC4A976" w:rsidR="004372EB" w:rsidRPr="00460BC0" w:rsidRDefault="00460BC0">
                      <w:pPr>
                        <w:rPr>
                          <w:iCs/>
                          <w:sz w:val="34"/>
                          <w:szCs w:val="34"/>
                        </w:rPr>
                      </w:pPr>
                      <m:oMathPara>
                        <m:oMath>
                          <m:sSup>
                            <m:sSupPr>
                              <m:ctrlPr>
                                <w:rPr>
                                  <w:rFonts w:ascii="Cambria Math" w:hAnsi="Cambria Math"/>
                                  <w:iCs/>
                                  <w:sz w:val="34"/>
                                  <w:szCs w:val="34"/>
                                </w:rPr>
                              </m:ctrlPr>
                            </m:sSupPr>
                            <m:e>
                              <m:r>
                                <m:rPr>
                                  <m:sty m:val="p"/>
                                </m:rPr>
                                <w:rPr>
                                  <w:rFonts w:ascii="Cambria Math" w:hAnsi="Cambria Math"/>
                                  <w:sz w:val="34"/>
                                  <w:szCs w:val="34"/>
                                </w:rPr>
                                <m:t>Cl</m:t>
                              </m:r>
                            </m:e>
                            <m:sup>
                              <m:r>
                                <w:rPr>
                                  <w:rFonts w:ascii="Cambria Math" w:hAnsi="Cambria Math"/>
                                  <w:sz w:val="34"/>
                                  <w:szCs w:val="34"/>
                                </w:rPr>
                                <m:t>-</m:t>
                              </m:r>
                            </m:sup>
                          </m:sSup>
                        </m:oMath>
                      </m:oMathPara>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378F7F6" wp14:editId="58DD287E">
                <wp:simplePos x="0" y="0"/>
                <wp:positionH relativeFrom="column">
                  <wp:posOffset>526332</wp:posOffset>
                </wp:positionH>
                <wp:positionV relativeFrom="paragraph">
                  <wp:posOffset>1699757</wp:posOffset>
                </wp:positionV>
                <wp:extent cx="576000" cy="43164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6000" cy="431640"/>
                        </a:xfrm>
                        <a:prstGeom prst="rect">
                          <a:avLst/>
                        </a:prstGeom>
                        <a:noFill/>
                        <a:ln w="6350">
                          <a:noFill/>
                        </a:ln>
                      </wps:spPr>
                      <wps:txbx>
                        <w:txbxContent>
                          <w:p w14:paraId="736FF346" w14:textId="741A9C12" w:rsidR="005F0C91" w:rsidRPr="00460BC0" w:rsidRDefault="00460BC0" w:rsidP="005F0C91">
                            <w:pPr>
                              <w:rPr>
                                <w:iCs/>
                                <w:sz w:val="34"/>
                                <w:szCs w:val="34"/>
                              </w:rPr>
                            </w:pPr>
                            <m:oMathPara>
                              <m:oMath>
                                <m:sSup>
                                  <m:sSupPr>
                                    <m:ctrlPr>
                                      <w:rPr>
                                        <w:rFonts w:ascii="Cambria Math" w:hAnsi="Cambria Math"/>
                                        <w:iCs/>
                                        <w:sz w:val="34"/>
                                        <w:szCs w:val="34"/>
                                      </w:rPr>
                                    </m:ctrlPr>
                                  </m:sSupPr>
                                  <m:e>
                                    <m:r>
                                      <m:rPr>
                                        <m:sty m:val="p"/>
                                      </m:rPr>
                                      <w:rPr>
                                        <w:rFonts w:ascii="Cambria Math" w:hAnsi="Cambria Math"/>
                                        <w:sz w:val="34"/>
                                        <w:szCs w:val="34"/>
                                      </w:rPr>
                                      <m:t>Na</m:t>
                                    </m:r>
                                  </m:e>
                                  <m:sup>
                                    <m:r>
                                      <w:rPr>
                                        <w:rFonts w:ascii="Cambria Math" w:hAnsi="Cambria Math"/>
                                        <w:sz w:val="34"/>
                                        <w:szCs w:val="34"/>
                                      </w:rPr>
                                      <m:t>+</m:t>
                                    </m:r>
                                  </m:sup>
                                </m:s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F7F6" id="Text Box 7" o:spid="_x0000_s1027" type="#_x0000_t202" style="position:absolute;left:0;text-align:left;margin-left:41.45pt;margin-top:133.85pt;width:45.35pt;height: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" filled="f" stroked="f" strokeweight=".5pt">
                <v:textbox>
                  <w:txbxContent>
                    <w:p w14:paraId="736FF346" w14:textId="741A9C12" w:rsidR="005F0C91" w:rsidRPr="00460BC0" w:rsidRDefault="00460BC0" w:rsidP="005F0C91">
                      <w:pPr>
                        <w:rPr>
                          <w:iCs/>
                          <w:sz w:val="34"/>
                          <w:szCs w:val="34"/>
                        </w:rPr>
                      </w:pPr>
                      <m:oMathPara>
                        <m:oMath>
                          <m:sSup>
                            <m:sSupPr>
                              <m:ctrlPr>
                                <w:rPr>
                                  <w:rFonts w:ascii="Cambria Math" w:hAnsi="Cambria Math"/>
                                  <w:iCs/>
                                  <w:sz w:val="34"/>
                                  <w:szCs w:val="34"/>
                                </w:rPr>
                              </m:ctrlPr>
                            </m:sSupPr>
                            <m:e>
                              <m:r>
                                <m:rPr>
                                  <m:sty m:val="p"/>
                                </m:rPr>
                                <w:rPr>
                                  <w:rFonts w:ascii="Cambria Math" w:hAnsi="Cambria Math"/>
                                  <w:sz w:val="34"/>
                                  <w:szCs w:val="34"/>
                                </w:rPr>
                                <m:t>Na</m:t>
                              </m:r>
                            </m:e>
                            <m:sup>
                              <m:r>
                                <w:rPr>
                                  <w:rFonts w:ascii="Cambria Math" w:hAnsi="Cambria Math"/>
                                  <w:sz w:val="34"/>
                                  <w:szCs w:val="34"/>
                                </w:rPr>
                                <m:t>+</m:t>
                              </m:r>
                            </m:sup>
                          </m:sSup>
                        </m:oMath>
                      </m:oMathPara>
                    </w:p>
                  </w:txbxContent>
                </v:textbox>
              </v:shape>
            </w:pict>
          </mc:Fallback>
        </mc:AlternateContent>
      </w:r>
      <w:r>
        <w:rPr>
          <w:rFonts w:ascii="Arial" w:hAnsi="Arial"/>
          <w:noProof/>
          <w:sz w:val="16"/>
          <w:szCs w:val="16"/>
          <w:lang w:eastAsia="en-US"/>
        </w:rPr>
        <w:drawing>
          <wp:inline distT="0" distB="0" distL="0" distR="0" wp14:anchorId="649693BA" wp14:editId="4153A9BF">
            <wp:extent cx="3600450" cy="2792186"/>
            <wp:effectExtent l="0" t="0" r="0" b="8255"/>
            <wp:docPr id="9" name="Picture 9" descr="Section of a 3-D ball and stick model of sodium chloride with small green spheres representing the sodium ions and larger grey spheres representing the chloride ions. The sodium ions and chloride ions are connected by lines in all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ction of a 3-D ball and stick model of sodium chloride with small green spheres representing the sodium ions and larger grey spheres representing the chloride ions. The sodium ions and chloride ions are connected by lines in all direction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2355" cy="2793663"/>
                    </a:xfrm>
                    <a:prstGeom prst="rect">
                      <a:avLst/>
                    </a:prstGeom>
                  </pic:spPr>
                </pic:pic>
              </a:graphicData>
            </a:graphic>
          </wp:inline>
        </w:drawing>
      </w:r>
    </w:p>
    <w:p w14:paraId="24E6E0AE" w14:textId="61E614EE" w:rsidR="00E022C7" w:rsidRDefault="008154E1" w:rsidP="002E4EF2">
      <w:pPr>
        <w:pStyle w:val="RSCletteredlist"/>
        <w:numPr>
          <w:ilvl w:val="1"/>
          <w:numId w:val="28"/>
        </w:numPr>
        <w:spacing w:before="360"/>
        <w:ind w:left="567"/>
      </w:pPr>
      <w:r>
        <w:t>What forces hold the giant structure together?</w:t>
      </w:r>
      <w:r w:rsidR="00D01EF1">
        <w:t xml:space="preserve"> </w:t>
      </w:r>
      <w:r w:rsidR="008237B9">
        <w:br/>
      </w:r>
      <w:r w:rsidR="00D01EF1">
        <w:t>Circle the correct answer.</w:t>
      </w:r>
    </w:p>
    <w:p w14:paraId="6D5DA41A" w14:textId="61170D70" w:rsidR="002E4EF2" w:rsidRDefault="002E4EF2" w:rsidP="002E4EF2">
      <w:pPr>
        <w:pStyle w:val="RSCmultilevellist11"/>
        <w:numPr>
          <w:ilvl w:val="0"/>
          <w:numId w:val="0"/>
        </w:numPr>
        <w:spacing w:before="120"/>
        <w:ind w:left="671" w:firstLine="294"/>
      </w:pPr>
      <w:r w:rsidRPr="002E4EF2">
        <w:rPr>
          <w:b/>
          <w:bCs/>
          <w:color w:val="C8102E"/>
        </w:rPr>
        <w:t>A</w:t>
      </w:r>
      <w:r>
        <w:tab/>
        <w:t>atomic forces</w:t>
      </w:r>
    </w:p>
    <w:p w14:paraId="3C6D63D8" w14:textId="4FC232A4" w:rsidR="002E4EF2" w:rsidRDefault="002E4EF2" w:rsidP="002E4EF2">
      <w:pPr>
        <w:pStyle w:val="RSCmultilevellist11"/>
        <w:numPr>
          <w:ilvl w:val="0"/>
          <w:numId w:val="0"/>
        </w:numPr>
        <w:ind w:left="965"/>
      </w:pPr>
      <w:r w:rsidRPr="002E4EF2">
        <w:rPr>
          <w:b/>
          <w:bCs/>
          <w:color w:val="C8102E"/>
        </w:rPr>
        <w:t>B</w:t>
      </w:r>
      <w:r>
        <w:tab/>
        <w:t>covalent forces</w:t>
      </w:r>
    </w:p>
    <w:p w14:paraId="4B9C2C9C" w14:textId="3956823B" w:rsidR="002E4EF2" w:rsidRDefault="002E4EF2" w:rsidP="002E4EF2">
      <w:pPr>
        <w:pStyle w:val="RSCmultilevellist11"/>
        <w:numPr>
          <w:ilvl w:val="0"/>
          <w:numId w:val="0"/>
        </w:numPr>
        <w:ind w:left="965"/>
      </w:pPr>
      <w:r w:rsidRPr="002E4EF2">
        <w:rPr>
          <w:b/>
          <w:bCs/>
          <w:color w:val="C8102E"/>
        </w:rPr>
        <w:t>C</w:t>
      </w:r>
      <w:r>
        <w:t xml:space="preserve"> </w:t>
      </w:r>
      <w:r>
        <w:tab/>
        <w:t>electrostatic forces</w:t>
      </w:r>
    </w:p>
    <w:p w14:paraId="41684007" w14:textId="0CA92612" w:rsidR="002E4EF2" w:rsidRDefault="002E4EF2" w:rsidP="002E4EF2">
      <w:pPr>
        <w:pStyle w:val="RSCmultilevellist11"/>
        <w:numPr>
          <w:ilvl w:val="0"/>
          <w:numId w:val="0"/>
        </w:numPr>
        <w:ind w:left="965"/>
      </w:pPr>
      <w:r w:rsidRPr="002E4EF2">
        <w:rPr>
          <w:b/>
          <w:bCs/>
          <w:color w:val="C8102E"/>
        </w:rPr>
        <w:t>D</w:t>
      </w:r>
      <w:r>
        <w:tab/>
        <w:t>intermolecular forces</w:t>
      </w:r>
    </w:p>
    <w:p w14:paraId="6D73617B" w14:textId="75A8010F" w:rsidR="00525073" w:rsidRPr="00525073" w:rsidRDefault="002E4EF2" w:rsidP="002E4EF2">
      <w:pPr>
        <w:pStyle w:val="RSCMarks"/>
      </w:pPr>
      <w:r>
        <w:t>(</w:t>
      </w:r>
      <w:r w:rsidR="00525073">
        <w:t>1 mark</w:t>
      </w:r>
      <w:r>
        <w:t>)</w:t>
      </w:r>
    </w:p>
    <w:p w14:paraId="38511518" w14:textId="3BE6040B" w:rsidR="008154E1" w:rsidRDefault="00A319F7" w:rsidP="002E4EF2">
      <w:pPr>
        <w:pStyle w:val="RSCletteredlist"/>
        <w:spacing w:before="240"/>
        <w:ind w:left="567"/>
      </w:pPr>
      <w:r>
        <w:t xml:space="preserve">The melting point of sodium chloride is 801°C. </w:t>
      </w:r>
    </w:p>
    <w:p w14:paraId="65713A0E" w14:textId="136E4388" w:rsidR="00A319F7" w:rsidRDefault="00A319F7" w:rsidP="00A104C6">
      <w:pPr>
        <w:pStyle w:val="RSCromannumeralsublist"/>
        <w:numPr>
          <w:ilvl w:val="0"/>
          <w:numId w:val="32"/>
        </w:numPr>
        <w:ind w:left="1418" w:hanging="357"/>
      </w:pPr>
      <w:r>
        <w:t>Wh</w:t>
      </w:r>
      <w:r w:rsidR="00B7225A">
        <w:t>at type of bonding is</w:t>
      </w:r>
      <w:r>
        <w:t xml:space="preserve"> broken when sodium chloride melts?</w:t>
      </w:r>
    </w:p>
    <w:p w14:paraId="683C95F4" w14:textId="77777777" w:rsidR="00120F68" w:rsidRDefault="00120F68" w:rsidP="00120F68">
      <w:pPr>
        <w:pStyle w:val="RSCMarks"/>
      </w:pPr>
      <w:r w:rsidRPr="00657A83">
        <w:rPr>
          <w:color w:val="auto"/>
        </w:rPr>
        <w:t xml:space="preserve">_____________________________________________________________________________________ </w:t>
      </w:r>
      <w:r w:rsidRPr="007A726C">
        <w:t>(</w:t>
      </w:r>
      <w:r>
        <w:t>1</w:t>
      </w:r>
      <w:r w:rsidRPr="007A726C">
        <w:t xml:space="preserve"> mark)</w:t>
      </w:r>
    </w:p>
    <w:p w14:paraId="10978949" w14:textId="4670C513" w:rsidR="00A148CF" w:rsidRDefault="00A319F7" w:rsidP="00A104C6">
      <w:pPr>
        <w:pStyle w:val="RSCromannumeralsublist"/>
        <w:ind w:left="1418"/>
      </w:pPr>
      <w:r>
        <w:t>Explain why sodium chloride has a relatively high melting point.</w:t>
      </w:r>
      <w:r w:rsidR="00FE5A67">
        <w:tab/>
      </w:r>
    </w:p>
    <w:p w14:paraId="4F1C9F9A" w14:textId="6C55A924" w:rsidR="003B026A" w:rsidRDefault="003B026A" w:rsidP="00120F68">
      <w:pPr>
        <w:pStyle w:val="RSCunderline"/>
        <w:spacing w:line="240" w:lineRule="auto"/>
        <w:ind w:left="567"/>
      </w:pPr>
    </w:p>
    <w:p w14:paraId="0481CA2B" w14:textId="329B1664" w:rsidR="00A148CF" w:rsidRDefault="00A148CF" w:rsidP="00120F68">
      <w:pPr>
        <w:pStyle w:val="RSCunderline"/>
        <w:ind w:left="567"/>
      </w:pPr>
    </w:p>
    <w:p w14:paraId="268A362C" w14:textId="38B0EB41" w:rsidR="007015FB" w:rsidRPr="005D093C" w:rsidRDefault="00120F68" w:rsidP="00120F68">
      <w:pPr>
        <w:pStyle w:val="RSCMarks"/>
      </w:pPr>
      <w:r>
        <w:t>(</w:t>
      </w:r>
      <w:r w:rsidR="007015FB" w:rsidRPr="005D093C">
        <w:t>2 marks</w:t>
      </w:r>
      <w:r>
        <w:t>)</w:t>
      </w:r>
    </w:p>
    <w:p w14:paraId="172C3AB9" w14:textId="77777777" w:rsidR="00A148CF" w:rsidRPr="00D5555F" w:rsidRDefault="00A148CF" w:rsidP="00D5555F">
      <w:pPr>
        <w:pStyle w:val="RSCBasictext"/>
      </w:pPr>
      <w:r>
        <w:br w:type="page"/>
      </w:r>
    </w:p>
    <w:p w14:paraId="418A1255" w14:textId="3BE6F3F3" w:rsidR="004B574F" w:rsidRDefault="00B57E2F" w:rsidP="00237035">
      <w:pPr>
        <w:pStyle w:val="RSCnumberedlist11"/>
        <w:spacing w:line="259" w:lineRule="auto"/>
      </w:pPr>
      <w:r>
        <w:lastRenderedPageBreak/>
        <w:t xml:space="preserve">Zinc chloride is an ionic </w:t>
      </w:r>
      <w:r w:rsidRPr="00F07D90">
        <w:t>compound</w:t>
      </w:r>
      <w:r>
        <w:t>.</w:t>
      </w:r>
      <w:r w:rsidR="00A148CF">
        <w:t xml:space="preserve"> </w:t>
      </w:r>
      <w:r w:rsidR="00A319F7">
        <w:t>S</w:t>
      </w:r>
      <w:r w:rsidR="00701986">
        <w:t>ome s</w:t>
      </w:r>
      <w:r w:rsidR="00A319F7">
        <w:t>tudents</w:t>
      </w:r>
      <w:r w:rsidR="00EB4671">
        <w:t xml:space="preserve"> investigated the</w:t>
      </w:r>
      <w:r w:rsidR="00A319F7">
        <w:t xml:space="preserve"> electrical conductivity of</w:t>
      </w:r>
      <w:r w:rsidR="00EB4671">
        <w:t xml:space="preserve"> solid zinc chloride, zinc chloride solution and molten zinc chloride.</w:t>
      </w:r>
    </w:p>
    <w:p w14:paraId="264138F8" w14:textId="14EE73FD" w:rsidR="00EB4671" w:rsidRDefault="00B57E2F" w:rsidP="0037466B">
      <w:pPr>
        <w:pStyle w:val="RSCnormalindentedtext"/>
        <w:ind w:left="539"/>
      </w:pPr>
      <w:r>
        <w:t>The table shows</w:t>
      </w:r>
      <w:r w:rsidR="00EB4671">
        <w:t xml:space="preserve"> some of their results:</w:t>
      </w:r>
    </w:p>
    <w:tbl>
      <w:tblPr>
        <w:tblStyle w:val="TableGrid"/>
        <w:tblW w:w="0" w:type="auto"/>
        <w:jc w:val="center"/>
        <w:tblLook w:val="04A0" w:firstRow="1" w:lastRow="0" w:firstColumn="1" w:lastColumn="0" w:noHBand="0" w:noVBand="1"/>
      </w:tblPr>
      <w:tblGrid>
        <w:gridCol w:w="3685"/>
        <w:gridCol w:w="3685"/>
      </w:tblGrid>
      <w:tr w:rsidR="00EB4671" w14:paraId="15594075" w14:textId="77777777" w:rsidTr="00F271BC">
        <w:trPr>
          <w:trHeight w:val="567"/>
          <w:jc w:val="center"/>
        </w:trPr>
        <w:tc>
          <w:tcPr>
            <w:tcW w:w="3685" w:type="dxa"/>
            <w:shd w:val="clear" w:color="auto" w:fill="F6E0C0"/>
            <w:vAlign w:val="center"/>
          </w:tcPr>
          <w:p w14:paraId="343DB06A" w14:textId="306806F6" w:rsidR="00EB4671" w:rsidRPr="00F271BC" w:rsidRDefault="00EB4671" w:rsidP="00475451">
            <w:pPr>
              <w:pStyle w:val="RSCmultilevellist11"/>
              <w:numPr>
                <w:ilvl w:val="0"/>
                <w:numId w:val="0"/>
              </w:numPr>
              <w:spacing w:before="0" w:line="240" w:lineRule="auto"/>
              <w:jc w:val="center"/>
              <w:rPr>
                <w:b/>
                <w:bCs/>
                <w:color w:val="C8102E"/>
              </w:rPr>
            </w:pPr>
            <w:r w:rsidRPr="00F271BC">
              <w:rPr>
                <w:b/>
                <w:bCs/>
                <w:color w:val="C8102E"/>
              </w:rPr>
              <w:t>Substance</w:t>
            </w:r>
          </w:p>
        </w:tc>
        <w:tc>
          <w:tcPr>
            <w:tcW w:w="3685" w:type="dxa"/>
            <w:shd w:val="clear" w:color="auto" w:fill="F6E0C0"/>
            <w:vAlign w:val="center"/>
          </w:tcPr>
          <w:p w14:paraId="3DA59BDD" w14:textId="4BF51C64" w:rsidR="00EB4671" w:rsidRPr="00F271BC" w:rsidRDefault="00EB4671" w:rsidP="00475451">
            <w:pPr>
              <w:pStyle w:val="RSCmultilevellist11"/>
              <w:numPr>
                <w:ilvl w:val="0"/>
                <w:numId w:val="0"/>
              </w:numPr>
              <w:spacing w:before="0" w:line="240" w:lineRule="auto"/>
              <w:jc w:val="center"/>
              <w:rPr>
                <w:b/>
                <w:bCs/>
                <w:color w:val="C8102E"/>
              </w:rPr>
            </w:pPr>
            <w:r w:rsidRPr="00F271BC">
              <w:rPr>
                <w:b/>
                <w:bCs/>
                <w:color w:val="C8102E"/>
              </w:rPr>
              <w:t>D</w:t>
            </w:r>
            <w:r w:rsidR="00801DB2" w:rsidRPr="00F271BC">
              <w:rPr>
                <w:b/>
                <w:bCs/>
                <w:color w:val="C8102E"/>
              </w:rPr>
              <w:t>id</w:t>
            </w:r>
            <w:r w:rsidRPr="00F271BC">
              <w:rPr>
                <w:b/>
                <w:bCs/>
                <w:color w:val="C8102E"/>
              </w:rPr>
              <w:t xml:space="preserve"> it conduct electricity?</w:t>
            </w:r>
          </w:p>
        </w:tc>
      </w:tr>
      <w:tr w:rsidR="00EB4671" w14:paraId="7A54BD2D" w14:textId="77777777" w:rsidTr="00475451">
        <w:trPr>
          <w:trHeight w:val="567"/>
          <w:jc w:val="center"/>
        </w:trPr>
        <w:tc>
          <w:tcPr>
            <w:tcW w:w="3685" w:type="dxa"/>
            <w:vAlign w:val="center"/>
          </w:tcPr>
          <w:p w14:paraId="1C0A93CF" w14:textId="1AE46C55" w:rsidR="00EB4671" w:rsidRDefault="00B57E2F" w:rsidP="00475451">
            <w:pPr>
              <w:pStyle w:val="RSCmultilevellist11"/>
              <w:numPr>
                <w:ilvl w:val="0"/>
                <w:numId w:val="0"/>
              </w:numPr>
              <w:spacing w:before="0" w:line="240" w:lineRule="auto"/>
              <w:jc w:val="center"/>
              <w:rPr>
                <w:color w:val="auto"/>
              </w:rPr>
            </w:pPr>
            <w:r>
              <w:rPr>
                <w:color w:val="auto"/>
              </w:rPr>
              <w:t xml:space="preserve">solid </w:t>
            </w:r>
            <w:r w:rsidR="00EB4671">
              <w:rPr>
                <w:color w:val="auto"/>
              </w:rPr>
              <w:t>zinc chloride</w:t>
            </w:r>
          </w:p>
        </w:tc>
        <w:tc>
          <w:tcPr>
            <w:tcW w:w="3685" w:type="dxa"/>
            <w:vAlign w:val="center"/>
          </w:tcPr>
          <w:p w14:paraId="5CD534BA" w14:textId="481CADEE" w:rsidR="00EB4671" w:rsidRDefault="00B57E2F" w:rsidP="00475451">
            <w:pPr>
              <w:pStyle w:val="RSCmultilevellist11"/>
              <w:numPr>
                <w:ilvl w:val="0"/>
                <w:numId w:val="0"/>
              </w:numPr>
              <w:spacing w:before="0" w:line="240" w:lineRule="auto"/>
              <w:jc w:val="center"/>
              <w:rPr>
                <w:color w:val="auto"/>
              </w:rPr>
            </w:pPr>
            <w:r>
              <w:rPr>
                <w:color w:val="auto"/>
              </w:rPr>
              <w:t>no</w:t>
            </w:r>
          </w:p>
        </w:tc>
      </w:tr>
      <w:tr w:rsidR="00EB4671" w14:paraId="74C3EC5D" w14:textId="77777777" w:rsidTr="00475451">
        <w:trPr>
          <w:trHeight w:val="567"/>
          <w:jc w:val="center"/>
        </w:trPr>
        <w:tc>
          <w:tcPr>
            <w:tcW w:w="3685" w:type="dxa"/>
            <w:vAlign w:val="center"/>
          </w:tcPr>
          <w:p w14:paraId="1FEA5FFC" w14:textId="0F494E05" w:rsidR="00EB4671" w:rsidRDefault="00B57E2F" w:rsidP="00475451">
            <w:pPr>
              <w:pStyle w:val="RSCmultilevellist11"/>
              <w:numPr>
                <w:ilvl w:val="0"/>
                <w:numId w:val="0"/>
              </w:numPr>
              <w:spacing w:before="0" w:line="240" w:lineRule="auto"/>
              <w:jc w:val="center"/>
              <w:rPr>
                <w:color w:val="auto"/>
              </w:rPr>
            </w:pPr>
            <w:r>
              <w:rPr>
                <w:color w:val="auto"/>
              </w:rPr>
              <w:t xml:space="preserve">zinc </w:t>
            </w:r>
            <w:r w:rsidR="00EB4671">
              <w:rPr>
                <w:color w:val="auto"/>
              </w:rPr>
              <w:t>chloride solution</w:t>
            </w:r>
          </w:p>
        </w:tc>
        <w:tc>
          <w:tcPr>
            <w:tcW w:w="3685" w:type="dxa"/>
            <w:vAlign w:val="center"/>
          </w:tcPr>
          <w:p w14:paraId="7D710B1A" w14:textId="0A42BF08" w:rsidR="00EB4671" w:rsidRDefault="00B57E2F" w:rsidP="00475451">
            <w:pPr>
              <w:pStyle w:val="RSCmultilevellist11"/>
              <w:numPr>
                <w:ilvl w:val="0"/>
                <w:numId w:val="0"/>
              </w:numPr>
              <w:spacing w:before="0" w:line="240" w:lineRule="auto"/>
              <w:jc w:val="center"/>
              <w:rPr>
                <w:color w:val="auto"/>
              </w:rPr>
            </w:pPr>
            <w:r>
              <w:rPr>
                <w:color w:val="auto"/>
              </w:rPr>
              <w:t>yes</w:t>
            </w:r>
          </w:p>
        </w:tc>
      </w:tr>
    </w:tbl>
    <w:p w14:paraId="6AE9EE4B" w14:textId="77777777" w:rsidR="00511D15" w:rsidRDefault="00801DB2" w:rsidP="0059459B">
      <w:pPr>
        <w:pStyle w:val="RSCletteredlist"/>
        <w:numPr>
          <w:ilvl w:val="1"/>
          <w:numId w:val="30"/>
        </w:numPr>
        <w:spacing w:before="360" w:line="259" w:lineRule="auto"/>
        <w:ind w:left="567" w:hanging="539"/>
      </w:pPr>
      <w:r>
        <w:t xml:space="preserve">Which </w:t>
      </w:r>
      <w:r w:rsidR="00B91E05" w:rsidRPr="0037466B">
        <w:t>statement</w:t>
      </w:r>
      <w:r w:rsidR="00B91E05">
        <w:t xml:space="preserve"> </w:t>
      </w:r>
      <w:r>
        <w:t>best explain</w:t>
      </w:r>
      <w:r w:rsidR="00B91E05">
        <w:t>s</w:t>
      </w:r>
      <w:r>
        <w:t xml:space="preserve"> why zinc chloride solution conducts electricity</w:t>
      </w:r>
      <w:r w:rsidR="00B91E05">
        <w:t>?</w:t>
      </w:r>
    </w:p>
    <w:p w14:paraId="6570CA76" w14:textId="0A7CA59B" w:rsidR="003F0791" w:rsidRDefault="00B91E05" w:rsidP="0059459B">
      <w:pPr>
        <w:pStyle w:val="RSCletteredlist"/>
        <w:numPr>
          <w:ilvl w:val="0"/>
          <w:numId w:val="0"/>
        </w:numPr>
        <w:spacing w:before="120" w:line="259" w:lineRule="auto"/>
        <w:ind w:left="1078" w:hanging="539"/>
      </w:pPr>
      <w:r>
        <w:t>Circle the correct answer.</w:t>
      </w:r>
    </w:p>
    <w:p w14:paraId="331401C9" w14:textId="2D451034" w:rsidR="003F0791" w:rsidRDefault="003F0791" w:rsidP="00237035">
      <w:pPr>
        <w:pStyle w:val="RSCmultilevellist11"/>
        <w:numPr>
          <w:ilvl w:val="0"/>
          <w:numId w:val="0"/>
        </w:numPr>
        <w:spacing w:before="120"/>
        <w:ind w:left="965"/>
      </w:pPr>
      <w:r w:rsidRPr="00237035">
        <w:rPr>
          <w:b/>
          <w:bCs/>
          <w:color w:val="C8102E"/>
        </w:rPr>
        <w:t>A</w:t>
      </w:r>
      <w:r w:rsidRPr="00237035">
        <w:t xml:space="preserve"> </w:t>
      </w:r>
      <w:r>
        <w:tab/>
      </w:r>
      <w:r w:rsidR="00237035">
        <w:t>The ions are held in place by electrostatic forces.</w:t>
      </w:r>
    </w:p>
    <w:p w14:paraId="21954B98" w14:textId="11FF28A7" w:rsidR="003F0791" w:rsidRDefault="003F0791" w:rsidP="00237035">
      <w:pPr>
        <w:pStyle w:val="RSCmultilevellist11"/>
        <w:numPr>
          <w:ilvl w:val="0"/>
          <w:numId w:val="0"/>
        </w:numPr>
        <w:ind w:left="965"/>
      </w:pPr>
      <w:r w:rsidRPr="003F0791">
        <w:rPr>
          <w:b/>
          <w:bCs/>
          <w:color w:val="C8102E"/>
        </w:rPr>
        <w:t>B</w:t>
      </w:r>
      <w:r>
        <w:tab/>
      </w:r>
      <w:r w:rsidR="00237035">
        <w:t>The ions are free to move and carry the charge.</w:t>
      </w:r>
    </w:p>
    <w:p w14:paraId="7781DC4F" w14:textId="333DB07B" w:rsidR="003F0791" w:rsidRDefault="003F0791" w:rsidP="00237035">
      <w:pPr>
        <w:pStyle w:val="RSCmultilevellist11"/>
        <w:numPr>
          <w:ilvl w:val="0"/>
          <w:numId w:val="0"/>
        </w:numPr>
        <w:ind w:left="965"/>
      </w:pPr>
      <w:r w:rsidRPr="003F0791">
        <w:rPr>
          <w:b/>
          <w:bCs/>
          <w:color w:val="C8102E"/>
        </w:rPr>
        <w:t>C</w:t>
      </w:r>
      <w:r>
        <w:t xml:space="preserve"> </w:t>
      </w:r>
      <w:r>
        <w:tab/>
      </w:r>
      <w:r w:rsidR="00237035">
        <w:t>Water does not conduct electricity.</w:t>
      </w:r>
    </w:p>
    <w:p w14:paraId="4BEDB796" w14:textId="1504D9CB" w:rsidR="003F0791" w:rsidRDefault="003F0791" w:rsidP="00705BDE">
      <w:pPr>
        <w:pStyle w:val="RSCmultilevellist11"/>
        <w:numPr>
          <w:ilvl w:val="0"/>
          <w:numId w:val="0"/>
        </w:numPr>
        <w:spacing w:line="240" w:lineRule="auto"/>
        <w:ind w:left="964"/>
      </w:pPr>
      <w:r w:rsidRPr="003F0791">
        <w:rPr>
          <w:b/>
          <w:bCs/>
          <w:color w:val="C8102E"/>
        </w:rPr>
        <w:t>D</w:t>
      </w:r>
      <w:r>
        <w:tab/>
      </w:r>
      <w:r w:rsidR="00237035">
        <w:t>Zinc chloride is soluble in water.</w:t>
      </w:r>
    </w:p>
    <w:p w14:paraId="3F9BFD5B" w14:textId="42BD61CE" w:rsidR="00237035" w:rsidRDefault="003F0791" w:rsidP="00705BDE">
      <w:pPr>
        <w:pStyle w:val="RSCMarks"/>
      </w:pPr>
      <w:r>
        <w:t>(1 mark</w:t>
      </w:r>
      <w:r w:rsidR="00237035">
        <w:t>)</w:t>
      </w:r>
    </w:p>
    <w:p w14:paraId="6546215A" w14:textId="769D5A1D" w:rsidR="00643908" w:rsidRDefault="00643908" w:rsidP="007604A6">
      <w:pPr>
        <w:pStyle w:val="RSCBasictext"/>
        <w:jc w:val="right"/>
      </w:pPr>
      <w:r>
        <w:br/>
      </w:r>
    </w:p>
    <w:p w14:paraId="141EDF51" w14:textId="77777777" w:rsidR="00643908" w:rsidRDefault="00643908">
      <w:pPr>
        <w:rPr>
          <w:rFonts w:ascii="Century Gothic" w:hAnsi="Century Gothic" w:cs="Arial"/>
          <w:lang w:eastAsia="zh-CN"/>
        </w:rPr>
      </w:pPr>
      <w:r>
        <w:br w:type="page"/>
      </w:r>
    </w:p>
    <w:p w14:paraId="38B7D583" w14:textId="44B343D3" w:rsidR="00EB4671" w:rsidRPr="00EB4671" w:rsidRDefault="00ED6B78" w:rsidP="0059459B">
      <w:pPr>
        <w:pStyle w:val="RSCletteredlist"/>
        <w:spacing w:before="240" w:line="259" w:lineRule="auto"/>
        <w:ind w:left="567"/>
      </w:pPr>
      <w:r>
        <w:lastRenderedPageBreak/>
        <w:t>The s</w:t>
      </w:r>
      <w:r w:rsidR="00801DB2">
        <w:t xml:space="preserve">tudents then observed </w:t>
      </w:r>
      <w:r w:rsidR="00104004">
        <w:t>an experiment using molten zinc chloride as shown in the diagram.</w:t>
      </w:r>
    </w:p>
    <w:p w14:paraId="3AA4B0C8" w14:textId="77777777" w:rsidR="00B963F7" w:rsidRDefault="007B3EDD" w:rsidP="00B963F7">
      <w:pPr>
        <w:pStyle w:val="RSCBasictext"/>
        <w:jc w:val="center"/>
      </w:pPr>
      <w:r>
        <w:rPr>
          <w:noProof/>
        </w:rPr>
        <w:drawing>
          <wp:inline distT="0" distB="0" distL="0" distR="0" wp14:anchorId="2BE8CA7B" wp14:editId="3BE24FC2">
            <wp:extent cx="5130800" cy="4495800"/>
            <wp:effectExtent l="0" t="0" r="0" b="0"/>
            <wp:docPr id="10" name="Picture 10" descr="Experimental set up for the electrolysis of molten zinc chloride. There is a Bunsen burner below a tripod that is holding a pipe-triangle and crucible containing zinc chloride. Two graphite rods are connected to a power supply and bulb and inserted into the zinc chlor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xperimental set up for the electrolysis of molten zinc chloride. There is a Bunsen burner below a tripod that is holding a pipe-triangle and crucible containing zinc chloride. Two graphite rods are connected to a power supply and bulb and inserted into the zinc chlorid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0800" cy="4495800"/>
                    </a:xfrm>
                    <a:prstGeom prst="rect">
                      <a:avLst/>
                    </a:prstGeom>
                  </pic:spPr>
                </pic:pic>
              </a:graphicData>
            </a:graphic>
          </wp:inline>
        </w:drawing>
      </w:r>
    </w:p>
    <w:p w14:paraId="6B970E40" w14:textId="6297C1DE" w:rsidR="00104004" w:rsidRDefault="00311119" w:rsidP="00B963F7">
      <w:pPr>
        <w:pStyle w:val="RSCBasictext"/>
        <w:spacing w:before="240"/>
      </w:pPr>
      <w:r>
        <w:t>Explain why the bulb lit up when the zinc chloride melted.</w:t>
      </w:r>
      <w:r w:rsidR="00D75FAF">
        <w:t xml:space="preserve"> </w:t>
      </w:r>
      <w:r w:rsidR="00F91A0E">
        <w:br/>
      </w:r>
      <w:r w:rsidR="00606553" w:rsidRPr="00AC768B">
        <w:rPr>
          <w:color w:val="C8102E"/>
        </w:rPr>
        <w:t xml:space="preserve">Hint: </w:t>
      </w:r>
      <w:r w:rsidR="00606553">
        <w:t>L</w:t>
      </w:r>
      <w:r w:rsidR="00606553" w:rsidRPr="00606553">
        <w:t xml:space="preserve">ook at your answer to </w:t>
      </w:r>
      <w:r w:rsidR="00606553" w:rsidRPr="00AD6EB6">
        <w:rPr>
          <w:b/>
          <w:bCs/>
        </w:rPr>
        <w:t xml:space="preserve">question </w:t>
      </w:r>
      <w:r w:rsidR="00EA3F64" w:rsidRPr="00AD6EB6">
        <w:rPr>
          <w:b/>
          <w:bCs/>
        </w:rPr>
        <w:t>4</w:t>
      </w:r>
      <w:r w:rsidR="00606553" w:rsidRPr="00AD6EB6">
        <w:rPr>
          <w:b/>
          <w:bCs/>
        </w:rPr>
        <w:t>(a)</w:t>
      </w:r>
      <w:r w:rsidR="00606553" w:rsidRPr="00606553">
        <w:t xml:space="preserve"> to help you write your explanation</w:t>
      </w:r>
      <w:r w:rsidR="00EA3F64">
        <w:t>.</w:t>
      </w:r>
    </w:p>
    <w:p w14:paraId="583428FA" w14:textId="583F75B5" w:rsidR="0029074B" w:rsidRDefault="0029074B" w:rsidP="00B963F7">
      <w:pPr>
        <w:pStyle w:val="RSCunderline"/>
        <w:spacing w:line="240" w:lineRule="auto"/>
      </w:pPr>
    </w:p>
    <w:p w14:paraId="25E96B6B" w14:textId="561C7CDD" w:rsidR="00104004" w:rsidRDefault="00104004" w:rsidP="00B963F7">
      <w:pPr>
        <w:pStyle w:val="RSCunderline"/>
      </w:pPr>
    </w:p>
    <w:p w14:paraId="7524D877" w14:textId="571D60D7" w:rsidR="00445705" w:rsidRDefault="00B963F7" w:rsidP="00B963F7">
      <w:pPr>
        <w:pStyle w:val="RSCMarks"/>
      </w:pPr>
      <w:r>
        <w:t>(</w:t>
      </w:r>
      <w:r w:rsidR="007B3EDD">
        <w:t>2</w:t>
      </w:r>
      <w:r w:rsidR="00DF45E7" w:rsidRPr="00BD207E">
        <w:t xml:space="preserve"> marks</w:t>
      </w:r>
      <w:r>
        <w:t>)</w:t>
      </w:r>
    </w:p>
    <w:p w14:paraId="52D20FCA" w14:textId="77777777" w:rsidR="007B3EDD" w:rsidRPr="00A148CF" w:rsidRDefault="007B3EDD" w:rsidP="007B3EDD">
      <w:pPr>
        <w:pStyle w:val="RSCmark"/>
        <w:spacing w:before="240"/>
      </w:pPr>
      <w:r>
        <w:tab/>
      </w:r>
      <w:r w:rsidRPr="00BD207E">
        <w:t>[Total: 2</w:t>
      </w:r>
      <w:r>
        <w:t>7</w:t>
      </w:r>
      <w:r w:rsidRPr="00BD207E">
        <w:t xml:space="preserve"> marks]</w:t>
      </w:r>
    </w:p>
    <w:p w14:paraId="1469E677" w14:textId="77777777" w:rsidR="00AD6EB6" w:rsidRPr="00A955E3" w:rsidRDefault="00AD6EB6" w:rsidP="00AD6EB6">
      <w:pPr>
        <w:pStyle w:val="RSCendquestions"/>
        <w:spacing w:before="720"/>
        <w:ind w:left="1553"/>
      </w:pPr>
      <w:r>
        <w:drawing>
          <wp:anchor distT="0" distB="0" distL="114300" distR="114300" simplePos="0" relativeHeight="251660288" behindDoc="0" locked="0" layoutInCell="1" allowOverlap="1" wp14:anchorId="50DB2777" wp14:editId="092DB5B2">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9264" behindDoc="1" locked="0" layoutInCell="1" allowOverlap="1" wp14:anchorId="62DDE3CA" wp14:editId="39A015FA">
                <wp:simplePos x="0" y="0"/>
                <wp:positionH relativeFrom="column">
                  <wp:posOffset>169333</wp:posOffset>
                </wp:positionH>
                <wp:positionV relativeFrom="paragraph">
                  <wp:posOffset>322580</wp:posOffset>
                </wp:positionV>
                <wp:extent cx="5400000" cy="720000"/>
                <wp:effectExtent l="0" t="0" r="10795" b="1714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52CD1" id="Rectangle 8" o:spid="_x0000_s1026" alt="&quot;&quot;"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75DDA363" w14:textId="4C608D31" w:rsidR="007B3EDD" w:rsidRPr="00A148CF" w:rsidRDefault="00AD6EB6" w:rsidP="00AD6EB6">
      <w:pPr>
        <w:pStyle w:val="RSCendquestions"/>
        <w:ind w:left="1555"/>
      </w:pPr>
      <w:r w:rsidRPr="00A955E3">
        <w:t>What will you do next time you’re</w:t>
      </w:r>
      <w:r w:rsidR="00D46385">
        <w:t xml:space="preserve"> asked a similar </w:t>
      </w:r>
      <w:r w:rsidR="00F82434">
        <w:t>question?</w:t>
      </w:r>
    </w:p>
    <w:sectPr w:rsidR="007B3EDD" w:rsidRPr="00A148CF" w:rsidSect="00C31E18">
      <w:headerReference w:type="even" r:id="rId17"/>
      <w:headerReference w:type="default" r:id="rId18"/>
      <w:footerReference w:type="even" r:id="rId19"/>
      <w:footerReference w:type="default" r:id="rId20"/>
      <w:headerReference w:type="first" r:id="rId21"/>
      <w:footerReference w:type="first" r:id="rId22"/>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CDD0E" w14:textId="77777777" w:rsidR="00F31703" w:rsidRDefault="00F31703" w:rsidP="00E07B52">
      <w:pPr>
        <w:spacing w:after="0" w:line="240" w:lineRule="auto"/>
      </w:pPr>
      <w:r>
        <w:separator/>
      </w:r>
    </w:p>
  </w:endnote>
  <w:endnote w:type="continuationSeparator" w:id="0">
    <w:p w14:paraId="6FD4E800" w14:textId="77777777" w:rsidR="00F31703" w:rsidRDefault="00F31703"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C197B" w14:textId="77777777" w:rsidR="00516332" w:rsidRDefault="005163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7576FA66"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516332">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AC94" w14:textId="77777777" w:rsidR="00516332" w:rsidRDefault="00516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622DA" w14:textId="77777777" w:rsidR="00F31703" w:rsidRDefault="00F31703" w:rsidP="00E07B52">
      <w:pPr>
        <w:spacing w:after="0" w:line="240" w:lineRule="auto"/>
      </w:pPr>
      <w:r>
        <w:separator/>
      </w:r>
    </w:p>
  </w:footnote>
  <w:footnote w:type="continuationSeparator" w:id="0">
    <w:p w14:paraId="231223C9" w14:textId="77777777" w:rsidR="00F31703" w:rsidRDefault="00F31703"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6D0D8" w14:textId="77777777" w:rsidR="00516332" w:rsidRDefault="00516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30B633CC" w:rsidR="0083323B" w:rsidRDefault="0086034C"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9264" behindDoc="0" locked="0" layoutInCell="1" allowOverlap="1" wp14:anchorId="58EDEAA1" wp14:editId="2554478F">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0" behindDoc="0" locked="0" layoutInCell="1" allowOverlap="1" wp14:anchorId="2012BB01" wp14:editId="2D49F44B">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082176D3" w:rsidR="00F20C62" w:rsidRPr="002B0F45" w:rsidRDefault="00736426" w:rsidP="001F6E1D">
    <w:pPr>
      <w:spacing w:after="200"/>
      <w:ind w:right="-850"/>
      <w:jc w:val="right"/>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040464" w:rsidRPr="00040464">
      <w:rPr>
        <w:rFonts w:ascii="Century Gothic" w:hAnsi="Century Gothic"/>
        <w:b/>
        <w:bCs/>
        <w:color w:val="C00000"/>
        <w:sz w:val="18"/>
        <w:szCs w:val="18"/>
      </w:rPr>
      <w:t>rsc.li/3RpKwp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D5109" w14:textId="77777777" w:rsidR="00516332" w:rsidRDefault="00516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05609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CA14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32F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3641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4EC6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4C9A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0F0ED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BE34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E8D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D867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2FF7519"/>
    <w:multiLevelType w:val="hybridMultilevel"/>
    <w:tmpl w:val="46DE3644"/>
    <w:lvl w:ilvl="0" w:tplc="1B92219C">
      <w:start w:val="1"/>
      <w:numFmt w:val="upperLetter"/>
      <w:lvlText w:val="%1."/>
      <w:lvlJc w:val="left"/>
      <w:pPr>
        <w:ind w:left="1020" w:hanging="360"/>
      </w:pPr>
    </w:lvl>
    <w:lvl w:ilvl="1" w:tplc="AE98A518">
      <w:start w:val="1"/>
      <w:numFmt w:val="upperLetter"/>
      <w:lvlText w:val="%2."/>
      <w:lvlJc w:val="left"/>
      <w:pPr>
        <w:ind w:left="1020" w:hanging="360"/>
      </w:pPr>
    </w:lvl>
    <w:lvl w:ilvl="2" w:tplc="132CE0A8">
      <w:start w:val="1"/>
      <w:numFmt w:val="upperLetter"/>
      <w:lvlText w:val="%3."/>
      <w:lvlJc w:val="left"/>
      <w:pPr>
        <w:ind w:left="1020" w:hanging="360"/>
      </w:pPr>
    </w:lvl>
    <w:lvl w:ilvl="3" w:tplc="1890D420">
      <w:start w:val="1"/>
      <w:numFmt w:val="upperLetter"/>
      <w:lvlText w:val="%4."/>
      <w:lvlJc w:val="left"/>
      <w:pPr>
        <w:ind w:left="1020" w:hanging="360"/>
      </w:pPr>
    </w:lvl>
    <w:lvl w:ilvl="4" w:tplc="4A120EF2">
      <w:start w:val="1"/>
      <w:numFmt w:val="upperLetter"/>
      <w:lvlText w:val="%5."/>
      <w:lvlJc w:val="left"/>
      <w:pPr>
        <w:ind w:left="1020" w:hanging="360"/>
      </w:pPr>
    </w:lvl>
    <w:lvl w:ilvl="5" w:tplc="C54680F6">
      <w:start w:val="1"/>
      <w:numFmt w:val="upperLetter"/>
      <w:lvlText w:val="%6."/>
      <w:lvlJc w:val="left"/>
      <w:pPr>
        <w:ind w:left="1020" w:hanging="360"/>
      </w:pPr>
    </w:lvl>
    <w:lvl w:ilvl="6" w:tplc="BB3A5456">
      <w:start w:val="1"/>
      <w:numFmt w:val="upperLetter"/>
      <w:lvlText w:val="%7."/>
      <w:lvlJc w:val="left"/>
      <w:pPr>
        <w:ind w:left="1020" w:hanging="360"/>
      </w:pPr>
    </w:lvl>
    <w:lvl w:ilvl="7" w:tplc="01CE98A4">
      <w:start w:val="1"/>
      <w:numFmt w:val="upperLetter"/>
      <w:lvlText w:val="%8."/>
      <w:lvlJc w:val="left"/>
      <w:pPr>
        <w:ind w:left="1020" w:hanging="360"/>
      </w:pPr>
    </w:lvl>
    <w:lvl w:ilvl="8" w:tplc="51B8946A">
      <w:start w:val="1"/>
      <w:numFmt w:val="upperLetter"/>
      <w:lvlText w:val="%9."/>
      <w:lvlJc w:val="left"/>
      <w:pPr>
        <w:ind w:left="1020" w:hanging="360"/>
      </w:p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035B61"/>
    <w:multiLevelType w:val="hybridMultilevel"/>
    <w:tmpl w:val="F760D376"/>
    <w:lvl w:ilvl="0" w:tplc="81645114">
      <w:start w:val="1"/>
      <w:numFmt w:val="upperLetter"/>
      <w:lvlText w:val="%1."/>
      <w:lvlJc w:val="left"/>
      <w:pPr>
        <w:ind w:left="899" w:hanging="360"/>
      </w:pPr>
      <w:rPr>
        <w:rFonts w:hint="default"/>
      </w:rPr>
    </w:lvl>
    <w:lvl w:ilvl="1" w:tplc="08090019" w:tentative="1">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17" w15:restartNumberingAfterBreak="0">
    <w:nsid w:val="253B7351"/>
    <w:multiLevelType w:val="multilevel"/>
    <w:tmpl w:val="C818B6EA"/>
    <w:styleLink w:val="CurrentList19"/>
    <w:lvl w:ilvl="0">
      <w:start w:val="1"/>
      <w:numFmt w:val="decimal"/>
      <w:lvlText w:val="1.%1"/>
      <w:lvlJc w:val="left"/>
      <w:pPr>
        <w:ind w:left="965" w:hanging="539"/>
      </w:pPr>
      <w:rPr>
        <w:rFonts w:ascii="Century Gothic" w:hAnsi="Century Gothic" w:hint="default"/>
        <w:b/>
        <w:i w:val="0"/>
        <w:color w:val="C8102E"/>
        <w:sz w:val="22"/>
      </w:rPr>
    </w:lvl>
    <w:lvl w:ilvl="1">
      <w:start w:val="1"/>
      <w:numFmt w:val="lowerLetter"/>
      <w:lvlText w:val="(%2)"/>
      <w:lvlJc w:val="left"/>
      <w:pPr>
        <w:ind w:left="1503" w:hanging="538"/>
      </w:pPr>
      <w:rPr>
        <w:rFonts w:hint="default"/>
      </w:rPr>
    </w:lvl>
    <w:lvl w:ilvl="2">
      <w:start w:val="1"/>
      <w:numFmt w:val="lowerRoman"/>
      <w:lvlText w:val="%3."/>
      <w:lvlJc w:val="right"/>
      <w:pPr>
        <w:ind w:left="2586" w:hanging="180"/>
      </w:pPr>
      <w:rPr>
        <w:rFonts w:hint="default"/>
      </w:rPr>
    </w:lvl>
    <w:lvl w:ilvl="3">
      <w:start w:val="1"/>
      <w:numFmt w:val="decimal"/>
      <w:lvlText w:val="%4."/>
      <w:lvlJc w:val="lef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18"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41546FB"/>
    <w:multiLevelType w:val="hybridMultilevel"/>
    <w:tmpl w:val="BF8E1EC0"/>
    <w:lvl w:ilvl="0" w:tplc="2B1679F8">
      <w:start w:val="1"/>
      <w:numFmt w:val="upperLetter"/>
      <w:lvlText w:val="%1."/>
      <w:lvlJc w:val="left"/>
      <w:pPr>
        <w:ind w:left="1020" w:hanging="360"/>
      </w:pPr>
    </w:lvl>
    <w:lvl w:ilvl="1" w:tplc="B5BC5E58">
      <w:start w:val="1"/>
      <w:numFmt w:val="upperLetter"/>
      <w:lvlText w:val="%2."/>
      <w:lvlJc w:val="left"/>
      <w:pPr>
        <w:ind w:left="1020" w:hanging="360"/>
      </w:pPr>
    </w:lvl>
    <w:lvl w:ilvl="2" w:tplc="DBACE6AE">
      <w:start w:val="1"/>
      <w:numFmt w:val="upperLetter"/>
      <w:lvlText w:val="%3."/>
      <w:lvlJc w:val="left"/>
      <w:pPr>
        <w:ind w:left="1020" w:hanging="360"/>
      </w:pPr>
    </w:lvl>
    <w:lvl w:ilvl="3" w:tplc="25BE45FA">
      <w:start w:val="1"/>
      <w:numFmt w:val="upperLetter"/>
      <w:lvlText w:val="%4."/>
      <w:lvlJc w:val="left"/>
      <w:pPr>
        <w:ind w:left="1020" w:hanging="360"/>
      </w:pPr>
    </w:lvl>
    <w:lvl w:ilvl="4" w:tplc="F70AEDD2">
      <w:start w:val="1"/>
      <w:numFmt w:val="upperLetter"/>
      <w:lvlText w:val="%5."/>
      <w:lvlJc w:val="left"/>
      <w:pPr>
        <w:ind w:left="1020" w:hanging="360"/>
      </w:pPr>
    </w:lvl>
    <w:lvl w:ilvl="5" w:tplc="347E353E">
      <w:start w:val="1"/>
      <w:numFmt w:val="upperLetter"/>
      <w:lvlText w:val="%6."/>
      <w:lvlJc w:val="left"/>
      <w:pPr>
        <w:ind w:left="1020" w:hanging="360"/>
      </w:pPr>
    </w:lvl>
    <w:lvl w:ilvl="6" w:tplc="FED61444">
      <w:start w:val="1"/>
      <w:numFmt w:val="upperLetter"/>
      <w:lvlText w:val="%7."/>
      <w:lvlJc w:val="left"/>
      <w:pPr>
        <w:ind w:left="1020" w:hanging="360"/>
      </w:pPr>
    </w:lvl>
    <w:lvl w:ilvl="7" w:tplc="D4462724">
      <w:start w:val="1"/>
      <w:numFmt w:val="upperLetter"/>
      <w:lvlText w:val="%8."/>
      <w:lvlJc w:val="left"/>
      <w:pPr>
        <w:ind w:left="1020" w:hanging="360"/>
      </w:pPr>
    </w:lvl>
    <w:lvl w:ilvl="8" w:tplc="DAD0DCE4">
      <w:start w:val="1"/>
      <w:numFmt w:val="upperLetter"/>
      <w:lvlText w:val="%9."/>
      <w:lvlJc w:val="left"/>
      <w:pPr>
        <w:ind w:left="1020" w:hanging="360"/>
      </w:pPr>
    </w:lvl>
  </w:abstractNum>
  <w:abstractNum w:abstractNumId="21" w15:restartNumberingAfterBreak="0">
    <w:nsid w:val="34764653"/>
    <w:multiLevelType w:val="multilevel"/>
    <w:tmpl w:val="C818B6EA"/>
    <w:lvl w:ilvl="0">
      <w:start w:val="1"/>
      <w:numFmt w:val="decimal"/>
      <w:pStyle w:val="RSCmultilevellist11"/>
      <w:lvlText w:val="1.%1"/>
      <w:lvlJc w:val="left"/>
      <w:pPr>
        <w:ind w:left="965" w:hanging="539"/>
      </w:pPr>
      <w:rPr>
        <w:rFonts w:ascii="Century Gothic" w:hAnsi="Century Gothic" w:hint="default"/>
        <w:b/>
        <w:i w:val="0"/>
        <w:color w:val="C8102E"/>
        <w:sz w:val="22"/>
      </w:rPr>
    </w:lvl>
    <w:lvl w:ilvl="1">
      <w:start w:val="1"/>
      <w:numFmt w:val="lowerLetter"/>
      <w:pStyle w:val="RSCletteredlist"/>
      <w:lvlText w:val="(%2)"/>
      <w:lvlJc w:val="left"/>
      <w:pPr>
        <w:ind w:left="1503" w:hanging="538"/>
      </w:pPr>
      <w:rPr>
        <w:rFonts w:hint="default"/>
      </w:rPr>
    </w:lvl>
    <w:lvl w:ilvl="2">
      <w:start w:val="1"/>
      <w:numFmt w:val="lowerRoman"/>
      <w:lvlText w:val="%3."/>
      <w:lvlJc w:val="right"/>
      <w:pPr>
        <w:ind w:left="2586" w:hanging="180"/>
      </w:pPr>
      <w:rPr>
        <w:rFonts w:hint="default"/>
      </w:rPr>
    </w:lvl>
    <w:lvl w:ilvl="3">
      <w:start w:val="1"/>
      <w:numFmt w:val="decimal"/>
      <w:lvlText w:val="%4."/>
      <w:lvlJc w:val="lef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1159FE"/>
    <w:multiLevelType w:val="hybridMultilevel"/>
    <w:tmpl w:val="6D969FDA"/>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75301B4"/>
    <w:multiLevelType w:val="multilevel"/>
    <w:tmpl w:val="09B6D786"/>
    <w:styleLink w:val="CurrentList22"/>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E360F1B"/>
    <w:multiLevelType w:val="hybridMultilevel"/>
    <w:tmpl w:val="5FC2F3F4"/>
    <w:lvl w:ilvl="0" w:tplc="9572A562">
      <w:start w:val="1"/>
      <w:numFmt w:val="upperLetter"/>
      <w:lvlText w:val="%1."/>
      <w:lvlJc w:val="left"/>
      <w:pPr>
        <w:ind w:left="720" w:hanging="360"/>
      </w:pPr>
    </w:lvl>
    <w:lvl w:ilvl="1" w:tplc="26E231EE">
      <w:start w:val="1"/>
      <w:numFmt w:val="upperLetter"/>
      <w:lvlText w:val="%2."/>
      <w:lvlJc w:val="left"/>
      <w:pPr>
        <w:ind w:left="720" w:hanging="360"/>
      </w:pPr>
    </w:lvl>
    <w:lvl w:ilvl="2" w:tplc="C4EAB8E2">
      <w:start w:val="1"/>
      <w:numFmt w:val="upperLetter"/>
      <w:lvlText w:val="%3."/>
      <w:lvlJc w:val="left"/>
      <w:pPr>
        <w:ind w:left="720" w:hanging="360"/>
      </w:pPr>
    </w:lvl>
    <w:lvl w:ilvl="3" w:tplc="53A0AAF2">
      <w:start w:val="1"/>
      <w:numFmt w:val="upperLetter"/>
      <w:lvlText w:val="%4."/>
      <w:lvlJc w:val="left"/>
      <w:pPr>
        <w:ind w:left="720" w:hanging="360"/>
      </w:pPr>
    </w:lvl>
    <w:lvl w:ilvl="4" w:tplc="7F6854FE">
      <w:start w:val="1"/>
      <w:numFmt w:val="upperLetter"/>
      <w:lvlText w:val="%5."/>
      <w:lvlJc w:val="left"/>
      <w:pPr>
        <w:ind w:left="720" w:hanging="360"/>
      </w:pPr>
    </w:lvl>
    <w:lvl w:ilvl="5" w:tplc="F120139E">
      <w:start w:val="1"/>
      <w:numFmt w:val="upperLetter"/>
      <w:lvlText w:val="%6."/>
      <w:lvlJc w:val="left"/>
      <w:pPr>
        <w:ind w:left="720" w:hanging="360"/>
      </w:pPr>
    </w:lvl>
    <w:lvl w:ilvl="6" w:tplc="1BF050BC">
      <w:start w:val="1"/>
      <w:numFmt w:val="upperLetter"/>
      <w:lvlText w:val="%7."/>
      <w:lvlJc w:val="left"/>
      <w:pPr>
        <w:ind w:left="720" w:hanging="360"/>
      </w:pPr>
    </w:lvl>
    <w:lvl w:ilvl="7" w:tplc="BA5AAB44">
      <w:start w:val="1"/>
      <w:numFmt w:val="upperLetter"/>
      <w:lvlText w:val="%8."/>
      <w:lvlJc w:val="left"/>
      <w:pPr>
        <w:ind w:left="720" w:hanging="360"/>
      </w:pPr>
    </w:lvl>
    <w:lvl w:ilvl="8" w:tplc="03AEAD26">
      <w:start w:val="1"/>
      <w:numFmt w:val="upperLetter"/>
      <w:lvlText w:val="%9."/>
      <w:lvlJc w:val="left"/>
      <w:pPr>
        <w:ind w:left="720" w:hanging="360"/>
      </w:p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FF2693"/>
    <w:multiLevelType w:val="multilevel"/>
    <w:tmpl w:val="C818B6EA"/>
    <w:styleLink w:val="CurrentList20"/>
    <w:lvl w:ilvl="0">
      <w:start w:val="1"/>
      <w:numFmt w:val="decimal"/>
      <w:lvlText w:val="1.%1"/>
      <w:lvlJc w:val="left"/>
      <w:pPr>
        <w:ind w:left="965" w:hanging="539"/>
      </w:pPr>
      <w:rPr>
        <w:rFonts w:ascii="Century Gothic" w:hAnsi="Century Gothic" w:hint="default"/>
        <w:b/>
        <w:i w:val="0"/>
        <w:color w:val="C8102E"/>
        <w:sz w:val="22"/>
      </w:rPr>
    </w:lvl>
    <w:lvl w:ilvl="1">
      <w:start w:val="1"/>
      <w:numFmt w:val="lowerLetter"/>
      <w:lvlText w:val="(%2)"/>
      <w:lvlJc w:val="left"/>
      <w:pPr>
        <w:ind w:left="1503" w:hanging="538"/>
      </w:pPr>
      <w:rPr>
        <w:rFonts w:hint="default"/>
      </w:rPr>
    </w:lvl>
    <w:lvl w:ilvl="2">
      <w:start w:val="1"/>
      <w:numFmt w:val="lowerRoman"/>
      <w:lvlText w:val="%3."/>
      <w:lvlJc w:val="right"/>
      <w:pPr>
        <w:ind w:left="2586" w:hanging="180"/>
      </w:pPr>
      <w:rPr>
        <w:rFonts w:hint="default"/>
      </w:rPr>
    </w:lvl>
    <w:lvl w:ilvl="3">
      <w:start w:val="1"/>
      <w:numFmt w:val="decimal"/>
      <w:lvlText w:val="%4."/>
      <w:lvlJc w:val="lef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34" w15:restartNumberingAfterBreak="0">
    <w:nsid w:val="64560F0B"/>
    <w:multiLevelType w:val="multilevel"/>
    <w:tmpl w:val="73B08368"/>
    <w:lvl w:ilvl="0">
      <w:start w:val="1"/>
      <w:numFmt w:val="decimal"/>
      <w:pStyle w:val="RSCnumberedlist11"/>
      <w:lvlText w:val="%1"/>
      <w:lvlJc w:val="left"/>
      <w:pPr>
        <w:ind w:left="539" w:hanging="539"/>
      </w:pPr>
      <w:rPr>
        <w:rFonts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6A20EBC"/>
    <w:multiLevelType w:val="hybridMultilevel"/>
    <w:tmpl w:val="099CF34A"/>
    <w:lvl w:ilvl="0" w:tplc="EE82B3C0">
      <w:start w:val="1"/>
      <w:numFmt w:val="upperLetter"/>
      <w:lvlText w:val="%1."/>
      <w:lvlJc w:val="left"/>
      <w:pPr>
        <w:ind w:left="1020" w:hanging="360"/>
      </w:pPr>
    </w:lvl>
    <w:lvl w:ilvl="1" w:tplc="73C25EDA">
      <w:start w:val="1"/>
      <w:numFmt w:val="upperLetter"/>
      <w:lvlText w:val="%2."/>
      <w:lvlJc w:val="left"/>
      <w:pPr>
        <w:ind w:left="1020" w:hanging="360"/>
      </w:pPr>
    </w:lvl>
    <w:lvl w:ilvl="2" w:tplc="66D2028C">
      <w:start w:val="1"/>
      <w:numFmt w:val="upperLetter"/>
      <w:lvlText w:val="%3."/>
      <w:lvlJc w:val="left"/>
      <w:pPr>
        <w:ind w:left="1020" w:hanging="360"/>
      </w:pPr>
    </w:lvl>
    <w:lvl w:ilvl="3" w:tplc="146232C2">
      <w:start w:val="1"/>
      <w:numFmt w:val="upperLetter"/>
      <w:lvlText w:val="%4."/>
      <w:lvlJc w:val="left"/>
      <w:pPr>
        <w:ind w:left="1020" w:hanging="360"/>
      </w:pPr>
    </w:lvl>
    <w:lvl w:ilvl="4" w:tplc="CD4084D4">
      <w:start w:val="1"/>
      <w:numFmt w:val="upperLetter"/>
      <w:lvlText w:val="%5."/>
      <w:lvlJc w:val="left"/>
      <w:pPr>
        <w:ind w:left="1020" w:hanging="360"/>
      </w:pPr>
    </w:lvl>
    <w:lvl w:ilvl="5" w:tplc="581472C0">
      <w:start w:val="1"/>
      <w:numFmt w:val="upperLetter"/>
      <w:lvlText w:val="%6."/>
      <w:lvlJc w:val="left"/>
      <w:pPr>
        <w:ind w:left="1020" w:hanging="360"/>
      </w:pPr>
    </w:lvl>
    <w:lvl w:ilvl="6" w:tplc="C05E59E6">
      <w:start w:val="1"/>
      <w:numFmt w:val="upperLetter"/>
      <w:lvlText w:val="%7."/>
      <w:lvlJc w:val="left"/>
      <w:pPr>
        <w:ind w:left="1020" w:hanging="360"/>
      </w:pPr>
    </w:lvl>
    <w:lvl w:ilvl="7" w:tplc="57C21F7E">
      <w:start w:val="1"/>
      <w:numFmt w:val="upperLetter"/>
      <w:lvlText w:val="%8."/>
      <w:lvlJc w:val="left"/>
      <w:pPr>
        <w:ind w:left="1020" w:hanging="360"/>
      </w:pPr>
    </w:lvl>
    <w:lvl w:ilvl="8" w:tplc="777E9116">
      <w:start w:val="1"/>
      <w:numFmt w:val="upperLetter"/>
      <w:lvlText w:val="%9."/>
      <w:lvlJc w:val="left"/>
      <w:pPr>
        <w:ind w:left="1020" w:hanging="360"/>
      </w:pPr>
    </w:lvl>
  </w:abstractNum>
  <w:abstractNum w:abstractNumId="36"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7091556"/>
    <w:multiLevelType w:val="multilevel"/>
    <w:tmpl w:val="C818B6EA"/>
    <w:styleLink w:val="CurrentList21"/>
    <w:lvl w:ilvl="0">
      <w:start w:val="1"/>
      <w:numFmt w:val="decimal"/>
      <w:lvlText w:val="1.%1"/>
      <w:lvlJc w:val="left"/>
      <w:pPr>
        <w:ind w:left="965" w:hanging="539"/>
      </w:pPr>
      <w:rPr>
        <w:rFonts w:ascii="Century Gothic" w:hAnsi="Century Gothic" w:hint="default"/>
        <w:b/>
        <w:i w:val="0"/>
        <w:color w:val="C8102E"/>
        <w:sz w:val="22"/>
      </w:rPr>
    </w:lvl>
    <w:lvl w:ilvl="1">
      <w:start w:val="1"/>
      <w:numFmt w:val="lowerLetter"/>
      <w:lvlText w:val="(%2)"/>
      <w:lvlJc w:val="left"/>
      <w:pPr>
        <w:ind w:left="1503" w:hanging="538"/>
      </w:pPr>
      <w:rPr>
        <w:rFonts w:hint="default"/>
      </w:rPr>
    </w:lvl>
    <w:lvl w:ilvl="2">
      <w:start w:val="1"/>
      <w:numFmt w:val="lowerRoman"/>
      <w:lvlText w:val="%3."/>
      <w:lvlJc w:val="right"/>
      <w:pPr>
        <w:ind w:left="2586" w:hanging="180"/>
      </w:pPr>
      <w:rPr>
        <w:rFonts w:hint="default"/>
      </w:rPr>
    </w:lvl>
    <w:lvl w:ilvl="3">
      <w:start w:val="1"/>
      <w:numFmt w:val="decimal"/>
      <w:lvlText w:val="%4."/>
      <w:lvlJc w:val="lef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38"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6043ECD"/>
    <w:multiLevelType w:val="hybridMultilevel"/>
    <w:tmpl w:val="4BA2E06A"/>
    <w:lvl w:ilvl="0" w:tplc="9008268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5"/>
  </w:num>
  <w:num w:numId="2" w16cid:durableId="728573665">
    <w:abstractNumId w:val="27"/>
  </w:num>
  <w:num w:numId="3" w16cid:durableId="923302425">
    <w:abstractNumId w:val="39"/>
  </w:num>
  <w:num w:numId="4" w16cid:durableId="144903722">
    <w:abstractNumId w:val="23"/>
  </w:num>
  <w:num w:numId="5" w16cid:durableId="1534541782">
    <w:abstractNumId w:val="26"/>
  </w:num>
  <w:num w:numId="6" w16cid:durableId="1237088942">
    <w:abstractNumId w:val="10"/>
  </w:num>
  <w:num w:numId="7" w16cid:durableId="1416052295">
    <w:abstractNumId w:val="25"/>
  </w:num>
  <w:num w:numId="8" w16cid:durableId="895360508">
    <w:abstractNumId w:val="32"/>
  </w:num>
  <w:num w:numId="9" w16cid:durableId="1219365946">
    <w:abstractNumId w:val="11"/>
  </w:num>
  <w:num w:numId="10" w16cid:durableId="2086948404">
    <w:abstractNumId w:val="34"/>
  </w:num>
  <w:num w:numId="11" w16cid:durableId="1533573651">
    <w:abstractNumId w:val="30"/>
  </w:num>
  <w:num w:numId="12" w16cid:durableId="2101902789">
    <w:abstractNumId w:val="21"/>
  </w:num>
  <w:num w:numId="13" w16cid:durableId="1347635577">
    <w:abstractNumId w:val="12"/>
  </w:num>
  <w:num w:numId="14" w16cid:durableId="1851019526">
    <w:abstractNumId w:val="22"/>
  </w:num>
  <w:num w:numId="15" w16cid:durableId="904030636">
    <w:abstractNumId w:val="24"/>
  </w:num>
  <w:num w:numId="16" w16cid:durableId="1417046684">
    <w:abstractNumId w:val="19"/>
  </w:num>
  <w:num w:numId="17" w16cid:durableId="1167018016">
    <w:abstractNumId w:val="18"/>
  </w:num>
  <w:num w:numId="18" w16cid:durableId="1422409376">
    <w:abstractNumId w:val="41"/>
  </w:num>
  <w:num w:numId="19" w16cid:durableId="768936428">
    <w:abstractNumId w:val="36"/>
  </w:num>
  <w:num w:numId="20" w16cid:durableId="2127190269">
    <w:abstractNumId w:val="38"/>
  </w:num>
  <w:num w:numId="21" w16cid:durableId="1789474183">
    <w:abstractNumId w:val="28"/>
  </w:num>
  <w:num w:numId="22" w16cid:durableId="2109688727">
    <w:abstractNumId w:val="14"/>
  </w:num>
  <w:num w:numId="23" w16cid:durableId="353386017">
    <w:abstractNumId w:val="40"/>
  </w:num>
  <w:num w:numId="24" w16cid:durableId="160004392">
    <w:abstractNumId w:val="16"/>
  </w:num>
  <w:num w:numId="25" w16cid:durableId="1125195799">
    <w:abstractNumId w:val="17"/>
  </w:num>
  <w:num w:numId="26" w16cid:durableId="201715089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4422320">
    <w:abstractNumId w:val="33"/>
  </w:num>
  <w:num w:numId="28" w16cid:durableId="18245474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7094580">
    <w:abstractNumId w:val="37"/>
  </w:num>
  <w:num w:numId="30" w16cid:durableId="7572100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06390371">
    <w:abstractNumId w:val="29"/>
  </w:num>
  <w:num w:numId="32" w16cid:durableId="2057119494">
    <w:abstractNumId w:val="27"/>
    <w:lvlOverride w:ilvl="0">
      <w:startOverride w:val="1"/>
    </w:lvlOverride>
  </w:num>
  <w:num w:numId="33" w16cid:durableId="1049841420">
    <w:abstractNumId w:val="35"/>
  </w:num>
  <w:num w:numId="34" w16cid:durableId="1360857461">
    <w:abstractNumId w:val="20"/>
  </w:num>
  <w:num w:numId="35" w16cid:durableId="209419387">
    <w:abstractNumId w:val="31"/>
  </w:num>
  <w:num w:numId="36" w16cid:durableId="562495755">
    <w:abstractNumId w:val="13"/>
  </w:num>
  <w:num w:numId="37" w16cid:durableId="2145539103">
    <w:abstractNumId w:val="0"/>
  </w:num>
  <w:num w:numId="38" w16cid:durableId="719086817">
    <w:abstractNumId w:val="1"/>
  </w:num>
  <w:num w:numId="39" w16cid:durableId="2140493630">
    <w:abstractNumId w:val="2"/>
  </w:num>
  <w:num w:numId="40" w16cid:durableId="627052157">
    <w:abstractNumId w:val="3"/>
  </w:num>
  <w:num w:numId="41" w16cid:durableId="1580090544">
    <w:abstractNumId w:val="8"/>
  </w:num>
  <w:num w:numId="42" w16cid:durableId="697396106">
    <w:abstractNumId w:val="4"/>
  </w:num>
  <w:num w:numId="43" w16cid:durableId="1972055865">
    <w:abstractNumId w:val="5"/>
  </w:num>
  <w:num w:numId="44" w16cid:durableId="759914732">
    <w:abstractNumId w:val="6"/>
  </w:num>
  <w:num w:numId="45" w16cid:durableId="239144430">
    <w:abstractNumId w:val="7"/>
  </w:num>
  <w:num w:numId="46" w16cid:durableId="2087728352">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sDAFMszMTQyNzZV0lIJTi4sz8/NACkxqAYdLKhQsAAAA"/>
  </w:docVars>
  <w:rsids>
    <w:rsidRoot w:val="006B6F34"/>
    <w:rsid w:val="00001F99"/>
    <w:rsid w:val="000062DA"/>
    <w:rsid w:val="00011239"/>
    <w:rsid w:val="0001367D"/>
    <w:rsid w:val="00013921"/>
    <w:rsid w:val="0001418E"/>
    <w:rsid w:val="00014E1C"/>
    <w:rsid w:val="000176F4"/>
    <w:rsid w:val="0002117F"/>
    <w:rsid w:val="0002236A"/>
    <w:rsid w:val="00022A7F"/>
    <w:rsid w:val="0002742E"/>
    <w:rsid w:val="00030D72"/>
    <w:rsid w:val="000337B4"/>
    <w:rsid w:val="0003455A"/>
    <w:rsid w:val="00034BFC"/>
    <w:rsid w:val="000371AF"/>
    <w:rsid w:val="00040464"/>
    <w:rsid w:val="00040D8A"/>
    <w:rsid w:val="0004247A"/>
    <w:rsid w:val="0004346F"/>
    <w:rsid w:val="00043810"/>
    <w:rsid w:val="0004431D"/>
    <w:rsid w:val="000456CA"/>
    <w:rsid w:val="000464ED"/>
    <w:rsid w:val="00046C06"/>
    <w:rsid w:val="00050E54"/>
    <w:rsid w:val="00052157"/>
    <w:rsid w:val="0005285C"/>
    <w:rsid w:val="000564D3"/>
    <w:rsid w:val="000609B3"/>
    <w:rsid w:val="00061C1D"/>
    <w:rsid w:val="000647B5"/>
    <w:rsid w:val="0006584F"/>
    <w:rsid w:val="00065879"/>
    <w:rsid w:val="00066F03"/>
    <w:rsid w:val="00071C5C"/>
    <w:rsid w:val="00076BF1"/>
    <w:rsid w:val="0007775B"/>
    <w:rsid w:val="00082358"/>
    <w:rsid w:val="00082477"/>
    <w:rsid w:val="00091CED"/>
    <w:rsid w:val="0009239D"/>
    <w:rsid w:val="00094618"/>
    <w:rsid w:val="000964FC"/>
    <w:rsid w:val="00096957"/>
    <w:rsid w:val="000A0D7C"/>
    <w:rsid w:val="000A1498"/>
    <w:rsid w:val="000A24FB"/>
    <w:rsid w:val="000A779A"/>
    <w:rsid w:val="000B0CCA"/>
    <w:rsid w:val="000B205D"/>
    <w:rsid w:val="000B2BB4"/>
    <w:rsid w:val="000B48CA"/>
    <w:rsid w:val="000B4E6A"/>
    <w:rsid w:val="000B73EB"/>
    <w:rsid w:val="000B780C"/>
    <w:rsid w:val="000C04F6"/>
    <w:rsid w:val="000C3531"/>
    <w:rsid w:val="000C38F6"/>
    <w:rsid w:val="000C49BD"/>
    <w:rsid w:val="000C5758"/>
    <w:rsid w:val="000C6315"/>
    <w:rsid w:val="000C79AC"/>
    <w:rsid w:val="000D0935"/>
    <w:rsid w:val="000D226B"/>
    <w:rsid w:val="000D4636"/>
    <w:rsid w:val="000D6758"/>
    <w:rsid w:val="000D74CD"/>
    <w:rsid w:val="000D7BE3"/>
    <w:rsid w:val="000E1B6F"/>
    <w:rsid w:val="000E2E37"/>
    <w:rsid w:val="000E6A14"/>
    <w:rsid w:val="000F0D4D"/>
    <w:rsid w:val="000F0D5A"/>
    <w:rsid w:val="000F34A5"/>
    <w:rsid w:val="000F37CD"/>
    <w:rsid w:val="000F70B8"/>
    <w:rsid w:val="001004DF"/>
    <w:rsid w:val="00100764"/>
    <w:rsid w:val="00100D01"/>
    <w:rsid w:val="00102748"/>
    <w:rsid w:val="00102828"/>
    <w:rsid w:val="00103488"/>
    <w:rsid w:val="00104004"/>
    <w:rsid w:val="001045CC"/>
    <w:rsid w:val="0010677A"/>
    <w:rsid w:val="00107A46"/>
    <w:rsid w:val="001101BC"/>
    <w:rsid w:val="0011165B"/>
    <w:rsid w:val="00112172"/>
    <w:rsid w:val="0011241F"/>
    <w:rsid w:val="001135B3"/>
    <w:rsid w:val="001143A3"/>
    <w:rsid w:val="00115E48"/>
    <w:rsid w:val="00117229"/>
    <w:rsid w:val="00120F68"/>
    <w:rsid w:val="00122372"/>
    <w:rsid w:val="00122EC9"/>
    <w:rsid w:val="001234F1"/>
    <w:rsid w:val="001252F7"/>
    <w:rsid w:val="00125481"/>
    <w:rsid w:val="001257D6"/>
    <w:rsid w:val="00137499"/>
    <w:rsid w:val="001379B5"/>
    <w:rsid w:val="00137DA1"/>
    <w:rsid w:val="001401C7"/>
    <w:rsid w:val="00141500"/>
    <w:rsid w:val="00143655"/>
    <w:rsid w:val="00144295"/>
    <w:rsid w:val="00145F45"/>
    <w:rsid w:val="001464B0"/>
    <w:rsid w:val="001466B3"/>
    <w:rsid w:val="00146AFD"/>
    <w:rsid w:val="00150159"/>
    <w:rsid w:val="001506D6"/>
    <w:rsid w:val="00156C6A"/>
    <w:rsid w:val="00157775"/>
    <w:rsid w:val="001579D7"/>
    <w:rsid w:val="001627D0"/>
    <w:rsid w:val="00164330"/>
    <w:rsid w:val="00165E2E"/>
    <w:rsid w:val="001661C3"/>
    <w:rsid w:val="00166783"/>
    <w:rsid w:val="00170054"/>
    <w:rsid w:val="00171275"/>
    <w:rsid w:val="00172392"/>
    <w:rsid w:val="00172B9E"/>
    <w:rsid w:val="00175436"/>
    <w:rsid w:val="0018315E"/>
    <w:rsid w:val="00196EFF"/>
    <w:rsid w:val="00197529"/>
    <w:rsid w:val="001A01D9"/>
    <w:rsid w:val="001A0F9B"/>
    <w:rsid w:val="001A2BCB"/>
    <w:rsid w:val="001A3127"/>
    <w:rsid w:val="001A3715"/>
    <w:rsid w:val="001A5D8B"/>
    <w:rsid w:val="001B0702"/>
    <w:rsid w:val="001B2DC6"/>
    <w:rsid w:val="001B61CF"/>
    <w:rsid w:val="001B67DC"/>
    <w:rsid w:val="001B7E2C"/>
    <w:rsid w:val="001C2817"/>
    <w:rsid w:val="001C54C5"/>
    <w:rsid w:val="001C5AFC"/>
    <w:rsid w:val="001C64A6"/>
    <w:rsid w:val="001D0BA3"/>
    <w:rsid w:val="001D0C19"/>
    <w:rsid w:val="001D1F67"/>
    <w:rsid w:val="001D387A"/>
    <w:rsid w:val="001D3B94"/>
    <w:rsid w:val="001D423F"/>
    <w:rsid w:val="001E0C24"/>
    <w:rsid w:val="001E1004"/>
    <w:rsid w:val="001E1C2E"/>
    <w:rsid w:val="001E2564"/>
    <w:rsid w:val="001E3597"/>
    <w:rsid w:val="001E6192"/>
    <w:rsid w:val="001E7994"/>
    <w:rsid w:val="001F30BE"/>
    <w:rsid w:val="001F62D7"/>
    <w:rsid w:val="001F6E1D"/>
    <w:rsid w:val="00200891"/>
    <w:rsid w:val="00201DB8"/>
    <w:rsid w:val="00202BA8"/>
    <w:rsid w:val="002100AE"/>
    <w:rsid w:val="0021384E"/>
    <w:rsid w:val="0021593E"/>
    <w:rsid w:val="00217004"/>
    <w:rsid w:val="002172A5"/>
    <w:rsid w:val="00217726"/>
    <w:rsid w:val="00221232"/>
    <w:rsid w:val="00221528"/>
    <w:rsid w:val="00223BBF"/>
    <w:rsid w:val="00225AAC"/>
    <w:rsid w:val="00226B05"/>
    <w:rsid w:val="0022709D"/>
    <w:rsid w:val="002273BD"/>
    <w:rsid w:val="00236F19"/>
    <w:rsid w:val="00237035"/>
    <w:rsid w:val="00237A17"/>
    <w:rsid w:val="0024048A"/>
    <w:rsid w:val="0024110E"/>
    <w:rsid w:val="00245E13"/>
    <w:rsid w:val="00250478"/>
    <w:rsid w:val="002523DE"/>
    <w:rsid w:val="00253A86"/>
    <w:rsid w:val="00254FD1"/>
    <w:rsid w:val="00255A7C"/>
    <w:rsid w:val="002579C5"/>
    <w:rsid w:val="00257A40"/>
    <w:rsid w:val="002613F1"/>
    <w:rsid w:val="00263D33"/>
    <w:rsid w:val="00264863"/>
    <w:rsid w:val="0026673F"/>
    <w:rsid w:val="002667E2"/>
    <w:rsid w:val="002724F0"/>
    <w:rsid w:val="00280591"/>
    <w:rsid w:val="0028137C"/>
    <w:rsid w:val="00281FAF"/>
    <w:rsid w:val="00286446"/>
    <w:rsid w:val="00286832"/>
    <w:rsid w:val="002868DA"/>
    <w:rsid w:val="0029074B"/>
    <w:rsid w:val="00291978"/>
    <w:rsid w:val="00292406"/>
    <w:rsid w:val="00295E93"/>
    <w:rsid w:val="00296F9D"/>
    <w:rsid w:val="002A0728"/>
    <w:rsid w:val="002A0DC9"/>
    <w:rsid w:val="002A1E3E"/>
    <w:rsid w:val="002A3823"/>
    <w:rsid w:val="002A38DD"/>
    <w:rsid w:val="002A44B4"/>
    <w:rsid w:val="002A5B2A"/>
    <w:rsid w:val="002B0F45"/>
    <w:rsid w:val="002B2E39"/>
    <w:rsid w:val="002B408B"/>
    <w:rsid w:val="002B6C11"/>
    <w:rsid w:val="002D1A07"/>
    <w:rsid w:val="002D2505"/>
    <w:rsid w:val="002D77FF"/>
    <w:rsid w:val="002E32F7"/>
    <w:rsid w:val="002E36AA"/>
    <w:rsid w:val="002E4EF2"/>
    <w:rsid w:val="002E5704"/>
    <w:rsid w:val="002E5D5D"/>
    <w:rsid w:val="002E61F5"/>
    <w:rsid w:val="002E6741"/>
    <w:rsid w:val="002E779C"/>
    <w:rsid w:val="002F0BFA"/>
    <w:rsid w:val="002F15B2"/>
    <w:rsid w:val="002F167D"/>
    <w:rsid w:val="002F6105"/>
    <w:rsid w:val="002F78E2"/>
    <w:rsid w:val="0030051E"/>
    <w:rsid w:val="00300627"/>
    <w:rsid w:val="003009D4"/>
    <w:rsid w:val="00301201"/>
    <w:rsid w:val="00303756"/>
    <w:rsid w:val="00303D49"/>
    <w:rsid w:val="00305ACB"/>
    <w:rsid w:val="00305DDE"/>
    <w:rsid w:val="00311119"/>
    <w:rsid w:val="003131FC"/>
    <w:rsid w:val="003162A7"/>
    <w:rsid w:val="0032133E"/>
    <w:rsid w:val="003235F5"/>
    <w:rsid w:val="00324252"/>
    <w:rsid w:val="00330178"/>
    <w:rsid w:val="0033144D"/>
    <w:rsid w:val="00333366"/>
    <w:rsid w:val="0033387B"/>
    <w:rsid w:val="003418C0"/>
    <w:rsid w:val="00342768"/>
    <w:rsid w:val="003441CB"/>
    <w:rsid w:val="0034501A"/>
    <w:rsid w:val="00345540"/>
    <w:rsid w:val="0035222A"/>
    <w:rsid w:val="00352EBB"/>
    <w:rsid w:val="00354D6C"/>
    <w:rsid w:val="0035504D"/>
    <w:rsid w:val="003554B1"/>
    <w:rsid w:val="00356010"/>
    <w:rsid w:val="003676FA"/>
    <w:rsid w:val="0036784D"/>
    <w:rsid w:val="003722A6"/>
    <w:rsid w:val="0037466B"/>
    <w:rsid w:val="0037548E"/>
    <w:rsid w:val="00377089"/>
    <w:rsid w:val="00380556"/>
    <w:rsid w:val="00381A2A"/>
    <w:rsid w:val="003827E8"/>
    <w:rsid w:val="00383E97"/>
    <w:rsid w:val="00386A14"/>
    <w:rsid w:val="00390970"/>
    <w:rsid w:val="00391692"/>
    <w:rsid w:val="00394F02"/>
    <w:rsid w:val="00396A25"/>
    <w:rsid w:val="00397A20"/>
    <w:rsid w:val="00397D0D"/>
    <w:rsid w:val="003A0EC1"/>
    <w:rsid w:val="003A2235"/>
    <w:rsid w:val="003A7912"/>
    <w:rsid w:val="003B026A"/>
    <w:rsid w:val="003B2E8C"/>
    <w:rsid w:val="003B3D71"/>
    <w:rsid w:val="003B720A"/>
    <w:rsid w:val="003C0CAB"/>
    <w:rsid w:val="003C0CC0"/>
    <w:rsid w:val="003C2B93"/>
    <w:rsid w:val="003C3A2E"/>
    <w:rsid w:val="003C4986"/>
    <w:rsid w:val="003D1BC0"/>
    <w:rsid w:val="003D4B53"/>
    <w:rsid w:val="003E0A52"/>
    <w:rsid w:val="003E2198"/>
    <w:rsid w:val="003E27F9"/>
    <w:rsid w:val="003E2FB4"/>
    <w:rsid w:val="003E479A"/>
    <w:rsid w:val="003E61C6"/>
    <w:rsid w:val="003F0791"/>
    <w:rsid w:val="003F4E58"/>
    <w:rsid w:val="003F4EF6"/>
    <w:rsid w:val="003F5325"/>
    <w:rsid w:val="003F5B0F"/>
    <w:rsid w:val="00401575"/>
    <w:rsid w:val="00403082"/>
    <w:rsid w:val="0040409B"/>
    <w:rsid w:val="00404BDB"/>
    <w:rsid w:val="004079FB"/>
    <w:rsid w:val="00411100"/>
    <w:rsid w:val="004129D5"/>
    <w:rsid w:val="00414567"/>
    <w:rsid w:val="00417265"/>
    <w:rsid w:val="00421A2C"/>
    <w:rsid w:val="004275EF"/>
    <w:rsid w:val="00431A67"/>
    <w:rsid w:val="00433235"/>
    <w:rsid w:val="00433A3E"/>
    <w:rsid w:val="004372EB"/>
    <w:rsid w:val="0044194C"/>
    <w:rsid w:val="004422F7"/>
    <w:rsid w:val="004446E0"/>
    <w:rsid w:val="00445705"/>
    <w:rsid w:val="00447B6A"/>
    <w:rsid w:val="00447B73"/>
    <w:rsid w:val="00447CD1"/>
    <w:rsid w:val="00447D38"/>
    <w:rsid w:val="00450E4E"/>
    <w:rsid w:val="004535C6"/>
    <w:rsid w:val="00453F62"/>
    <w:rsid w:val="00460BC0"/>
    <w:rsid w:val="00460F2B"/>
    <w:rsid w:val="00462A5C"/>
    <w:rsid w:val="00471538"/>
    <w:rsid w:val="00471CE1"/>
    <w:rsid w:val="00473A0C"/>
    <w:rsid w:val="004748EB"/>
    <w:rsid w:val="004752E8"/>
    <w:rsid w:val="00475451"/>
    <w:rsid w:val="004834C1"/>
    <w:rsid w:val="00484104"/>
    <w:rsid w:val="00484523"/>
    <w:rsid w:val="00486DEE"/>
    <w:rsid w:val="00486F20"/>
    <w:rsid w:val="0049357C"/>
    <w:rsid w:val="004938A1"/>
    <w:rsid w:val="00496A01"/>
    <w:rsid w:val="00496A49"/>
    <w:rsid w:val="00497958"/>
    <w:rsid w:val="00497978"/>
    <w:rsid w:val="004A0914"/>
    <w:rsid w:val="004A1B71"/>
    <w:rsid w:val="004A2562"/>
    <w:rsid w:val="004A35F8"/>
    <w:rsid w:val="004A5A9E"/>
    <w:rsid w:val="004A61A2"/>
    <w:rsid w:val="004A6981"/>
    <w:rsid w:val="004A72BB"/>
    <w:rsid w:val="004B01C3"/>
    <w:rsid w:val="004B1D31"/>
    <w:rsid w:val="004B3FA3"/>
    <w:rsid w:val="004B574F"/>
    <w:rsid w:val="004B730C"/>
    <w:rsid w:val="004C0DB9"/>
    <w:rsid w:val="004C24BC"/>
    <w:rsid w:val="004C30B8"/>
    <w:rsid w:val="004C4061"/>
    <w:rsid w:val="004D0171"/>
    <w:rsid w:val="004D084E"/>
    <w:rsid w:val="004D0992"/>
    <w:rsid w:val="004D13F0"/>
    <w:rsid w:val="004D17D2"/>
    <w:rsid w:val="004D2882"/>
    <w:rsid w:val="004D7AAE"/>
    <w:rsid w:val="004E0B7C"/>
    <w:rsid w:val="004E1196"/>
    <w:rsid w:val="004E4B49"/>
    <w:rsid w:val="004E7024"/>
    <w:rsid w:val="004E7FF1"/>
    <w:rsid w:val="004F1681"/>
    <w:rsid w:val="004F2C05"/>
    <w:rsid w:val="004F744C"/>
    <w:rsid w:val="004F7C6F"/>
    <w:rsid w:val="00502832"/>
    <w:rsid w:val="0050291C"/>
    <w:rsid w:val="005055E0"/>
    <w:rsid w:val="00506B9B"/>
    <w:rsid w:val="00511D15"/>
    <w:rsid w:val="00516332"/>
    <w:rsid w:val="00517797"/>
    <w:rsid w:val="00517C21"/>
    <w:rsid w:val="00521FFE"/>
    <w:rsid w:val="005227C3"/>
    <w:rsid w:val="00524EB9"/>
    <w:rsid w:val="00525073"/>
    <w:rsid w:val="00526174"/>
    <w:rsid w:val="00526AEB"/>
    <w:rsid w:val="00527D5B"/>
    <w:rsid w:val="005309D6"/>
    <w:rsid w:val="00533C99"/>
    <w:rsid w:val="005351F2"/>
    <w:rsid w:val="0053558E"/>
    <w:rsid w:val="00537715"/>
    <w:rsid w:val="00537A7B"/>
    <w:rsid w:val="00542215"/>
    <w:rsid w:val="0054272F"/>
    <w:rsid w:val="00542951"/>
    <w:rsid w:val="005437C6"/>
    <w:rsid w:val="00545A72"/>
    <w:rsid w:val="00547D96"/>
    <w:rsid w:val="0055211E"/>
    <w:rsid w:val="005527FA"/>
    <w:rsid w:val="0055330B"/>
    <w:rsid w:val="00554BA2"/>
    <w:rsid w:val="00554F86"/>
    <w:rsid w:val="00556BE1"/>
    <w:rsid w:val="005602BE"/>
    <w:rsid w:val="00561189"/>
    <w:rsid w:val="0056207B"/>
    <w:rsid w:val="005630B7"/>
    <w:rsid w:val="00563412"/>
    <w:rsid w:val="005643C1"/>
    <w:rsid w:val="00565E73"/>
    <w:rsid w:val="005666D7"/>
    <w:rsid w:val="00566A65"/>
    <w:rsid w:val="00571186"/>
    <w:rsid w:val="00572A71"/>
    <w:rsid w:val="0057490A"/>
    <w:rsid w:val="005750B6"/>
    <w:rsid w:val="0057511D"/>
    <w:rsid w:val="00575DBC"/>
    <w:rsid w:val="0057679D"/>
    <w:rsid w:val="00576E31"/>
    <w:rsid w:val="00577B1E"/>
    <w:rsid w:val="00580C71"/>
    <w:rsid w:val="005824C1"/>
    <w:rsid w:val="005835C7"/>
    <w:rsid w:val="0058731B"/>
    <w:rsid w:val="005878A8"/>
    <w:rsid w:val="00590BE5"/>
    <w:rsid w:val="00592A75"/>
    <w:rsid w:val="00593C9A"/>
    <w:rsid w:val="0059432A"/>
    <w:rsid w:val="0059459B"/>
    <w:rsid w:val="00596AA5"/>
    <w:rsid w:val="005B18B6"/>
    <w:rsid w:val="005B24B0"/>
    <w:rsid w:val="005B3660"/>
    <w:rsid w:val="005B3B1B"/>
    <w:rsid w:val="005B5E4E"/>
    <w:rsid w:val="005B5E57"/>
    <w:rsid w:val="005C1A2B"/>
    <w:rsid w:val="005C4BC9"/>
    <w:rsid w:val="005C6C2C"/>
    <w:rsid w:val="005D093C"/>
    <w:rsid w:val="005D0BD4"/>
    <w:rsid w:val="005D2943"/>
    <w:rsid w:val="005E0115"/>
    <w:rsid w:val="005E2ED0"/>
    <w:rsid w:val="005F0285"/>
    <w:rsid w:val="005F0C91"/>
    <w:rsid w:val="005F0FB7"/>
    <w:rsid w:val="005F4892"/>
    <w:rsid w:val="005F67BF"/>
    <w:rsid w:val="005F6F82"/>
    <w:rsid w:val="00600A4B"/>
    <w:rsid w:val="00601BBC"/>
    <w:rsid w:val="00602A3C"/>
    <w:rsid w:val="00604172"/>
    <w:rsid w:val="00604511"/>
    <w:rsid w:val="00604D21"/>
    <w:rsid w:val="006051BC"/>
    <w:rsid w:val="0060548B"/>
    <w:rsid w:val="0060626C"/>
    <w:rsid w:val="00606553"/>
    <w:rsid w:val="00607558"/>
    <w:rsid w:val="00610E81"/>
    <w:rsid w:val="00613BF9"/>
    <w:rsid w:val="00624FC6"/>
    <w:rsid w:val="006250F3"/>
    <w:rsid w:val="006268E1"/>
    <w:rsid w:val="00633E76"/>
    <w:rsid w:val="00634747"/>
    <w:rsid w:val="006414E2"/>
    <w:rsid w:val="006433F8"/>
    <w:rsid w:val="00643908"/>
    <w:rsid w:val="00646AA1"/>
    <w:rsid w:val="006472DE"/>
    <w:rsid w:val="00647C3A"/>
    <w:rsid w:val="00653133"/>
    <w:rsid w:val="00656A1C"/>
    <w:rsid w:val="00657A83"/>
    <w:rsid w:val="00657E3C"/>
    <w:rsid w:val="006656B1"/>
    <w:rsid w:val="0066600D"/>
    <w:rsid w:val="00667C98"/>
    <w:rsid w:val="006701D6"/>
    <w:rsid w:val="006703A2"/>
    <w:rsid w:val="006767DA"/>
    <w:rsid w:val="00676870"/>
    <w:rsid w:val="00681FE7"/>
    <w:rsid w:val="00684970"/>
    <w:rsid w:val="006851D4"/>
    <w:rsid w:val="00687CD6"/>
    <w:rsid w:val="006962ED"/>
    <w:rsid w:val="00696ED4"/>
    <w:rsid w:val="006A2766"/>
    <w:rsid w:val="006A3551"/>
    <w:rsid w:val="006A4C8C"/>
    <w:rsid w:val="006A7AB7"/>
    <w:rsid w:val="006B150B"/>
    <w:rsid w:val="006B3503"/>
    <w:rsid w:val="006B3683"/>
    <w:rsid w:val="006B41A0"/>
    <w:rsid w:val="006B51BB"/>
    <w:rsid w:val="006B6064"/>
    <w:rsid w:val="006B6F34"/>
    <w:rsid w:val="006B6FB0"/>
    <w:rsid w:val="006B79DB"/>
    <w:rsid w:val="006C06FF"/>
    <w:rsid w:val="006C38DA"/>
    <w:rsid w:val="006C64A2"/>
    <w:rsid w:val="006D6878"/>
    <w:rsid w:val="006E00C1"/>
    <w:rsid w:val="006E3DB3"/>
    <w:rsid w:val="006E6A7F"/>
    <w:rsid w:val="006E6A91"/>
    <w:rsid w:val="006E7AB8"/>
    <w:rsid w:val="006F08EE"/>
    <w:rsid w:val="006F0E10"/>
    <w:rsid w:val="006F2955"/>
    <w:rsid w:val="006F3422"/>
    <w:rsid w:val="006F41E6"/>
    <w:rsid w:val="006F51AA"/>
    <w:rsid w:val="006F704A"/>
    <w:rsid w:val="006F7164"/>
    <w:rsid w:val="007000C0"/>
    <w:rsid w:val="007015FB"/>
    <w:rsid w:val="00701986"/>
    <w:rsid w:val="0070254D"/>
    <w:rsid w:val="00705BDE"/>
    <w:rsid w:val="00707018"/>
    <w:rsid w:val="00710353"/>
    <w:rsid w:val="00711F4F"/>
    <w:rsid w:val="00712055"/>
    <w:rsid w:val="0071342C"/>
    <w:rsid w:val="00714C6D"/>
    <w:rsid w:val="00716B58"/>
    <w:rsid w:val="00716C34"/>
    <w:rsid w:val="00720EAA"/>
    <w:rsid w:val="00722C4F"/>
    <w:rsid w:val="00725498"/>
    <w:rsid w:val="00733FB8"/>
    <w:rsid w:val="00736426"/>
    <w:rsid w:val="00736C7F"/>
    <w:rsid w:val="00741305"/>
    <w:rsid w:val="00741D00"/>
    <w:rsid w:val="00741EBE"/>
    <w:rsid w:val="00745BB9"/>
    <w:rsid w:val="00746BA2"/>
    <w:rsid w:val="007517FF"/>
    <w:rsid w:val="00755F5E"/>
    <w:rsid w:val="00757291"/>
    <w:rsid w:val="007604A6"/>
    <w:rsid w:val="007615E6"/>
    <w:rsid w:val="00762B31"/>
    <w:rsid w:val="007653A6"/>
    <w:rsid w:val="007664F0"/>
    <w:rsid w:val="00766BF1"/>
    <w:rsid w:val="007674B0"/>
    <w:rsid w:val="0076769F"/>
    <w:rsid w:val="00770122"/>
    <w:rsid w:val="00770A2A"/>
    <w:rsid w:val="00774732"/>
    <w:rsid w:val="00775A43"/>
    <w:rsid w:val="00775A59"/>
    <w:rsid w:val="00777F80"/>
    <w:rsid w:val="007805CA"/>
    <w:rsid w:val="0078140A"/>
    <w:rsid w:val="00783727"/>
    <w:rsid w:val="00785BBF"/>
    <w:rsid w:val="00786AAD"/>
    <w:rsid w:val="00794453"/>
    <w:rsid w:val="00795AB2"/>
    <w:rsid w:val="007A4C08"/>
    <w:rsid w:val="007B2B42"/>
    <w:rsid w:val="007B3E12"/>
    <w:rsid w:val="007B3EDD"/>
    <w:rsid w:val="007B4298"/>
    <w:rsid w:val="007B58FD"/>
    <w:rsid w:val="007B70A3"/>
    <w:rsid w:val="007B71C3"/>
    <w:rsid w:val="007B789A"/>
    <w:rsid w:val="007C184F"/>
    <w:rsid w:val="007D0A86"/>
    <w:rsid w:val="007D142A"/>
    <w:rsid w:val="007D2911"/>
    <w:rsid w:val="007D3248"/>
    <w:rsid w:val="007D68EC"/>
    <w:rsid w:val="007E2B62"/>
    <w:rsid w:val="007E3E55"/>
    <w:rsid w:val="007E64A2"/>
    <w:rsid w:val="007E6A19"/>
    <w:rsid w:val="007E745B"/>
    <w:rsid w:val="007F489A"/>
    <w:rsid w:val="007F6E15"/>
    <w:rsid w:val="007F78CE"/>
    <w:rsid w:val="00800B77"/>
    <w:rsid w:val="00801DB2"/>
    <w:rsid w:val="00804743"/>
    <w:rsid w:val="008058A9"/>
    <w:rsid w:val="0081076B"/>
    <w:rsid w:val="00811567"/>
    <w:rsid w:val="00811823"/>
    <w:rsid w:val="00812299"/>
    <w:rsid w:val="008123E8"/>
    <w:rsid w:val="008154E1"/>
    <w:rsid w:val="00815958"/>
    <w:rsid w:val="00817038"/>
    <w:rsid w:val="00821A4B"/>
    <w:rsid w:val="008220C8"/>
    <w:rsid w:val="00822BF3"/>
    <w:rsid w:val="008237B9"/>
    <w:rsid w:val="0082380C"/>
    <w:rsid w:val="00825831"/>
    <w:rsid w:val="00827221"/>
    <w:rsid w:val="00827515"/>
    <w:rsid w:val="00832509"/>
    <w:rsid w:val="0083323B"/>
    <w:rsid w:val="00833876"/>
    <w:rsid w:val="00833A5A"/>
    <w:rsid w:val="0083526A"/>
    <w:rsid w:val="00836AE5"/>
    <w:rsid w:val="00840D06"/>
    <w:rsid w:val="00844A03"/>
    <w:rsid w:val="00847116"/>
    <w:rsid w:val="00847170"/>
    <w:rsid w:val="00850C27"/>
    <w:rsid w:val="00851446"/>
    <w:rsid w:val="00852683"/>
    <w:rsid w:val="00854D6E"/>
    <w:rsid w:val="00854E90"/>
    <w:rsid w:val="00857290"/>
    <w:rsid w:val="0086034C"/>
    <w:rsid w:val="008627DA"/>
    <w:rsid w:val="00863BAB"/>
    <w:rsid w:val="00865F8B"/>
    <w:rsid w:val="00870B86"/>
    <w:rsid w:val="00874174"/>
    <w:rsid w:val="00876F23"/>
    <w:rsid w:val="00876F55"/>
    <w:rsid w:val="00880A7F"/>
    <w:rsid w:val="00882E96"/>
    <w:rsid w:val="00884412"/>
    <w:rsid w:val="00887A9C"/>
    <w:rsid w:val="00892006"/>
    <w:rsid w:val="0089323C"/>
    <w:rsid w:val="008932C2"/>
    <w:rsid w:val="00897E38"/>
    <w:rsid w:val="008A0FF0"/>
    <w:rsid w:val="008A2D4C"/>
    <w:rsid w:val="008A2DE9"/>
    <w:rsid w:val="008A353D"/>
    <w:rsid w:val="008A4520"/>
    <w:rsid w:val="008A511F"/>
    <w:rsid w:val="008A5760"/>
    <w:rsid w:val="008A57CB"/>
    <w:rsid w:val="008B14B0"/>
    <w:rsid w:val="008B488B"/>
    <w:rsid w:val="008B7832"/>
    <w:rsid w:val="008C0DD3"/>
    <w:rsid w:val="008C2093"/>
    <w:rsid w:val="008C4C85"/>
    <w:rsid w:val="008C693C"/>
    <w:rsid w:val="008C6DC0"/>
    <w:rsid w:val="008C6DD4"/>
    <w:rsid w:val="008C6F7C"/>
    <w:rsid w:val="008D06A8"/>
    <w:rsid w:val="008D38D1"/>
    <w:rsid w:val="008D54C9"/>
    <w:rsid w:val="008D6171"/>
    <w:rsid w:val="008D7915"/>
    <w:rsid w:val="008E2F1B"/>
    <w:rsid w:val="008E2F6D"/>
    <w:rsid w:val="008E5D8E"/>
    <w:rsid w:val="008E5ECD"/>
    <w:rsid w:val="008F080B"/>
    <w:rsid w:val="008F1ECA"/>
    <w:rsid w:val="008F2514"/>
    <w:rsid w:val="008F25D7"/>
    <w:rsid w:val="008F284E"/>
    <w:rsid w:val="008F3957"/>
    <w:rsid w:val="008F4635"/>
    <w:rsid w:val="008F5E93"/>
    <w:rsid w:val="008F62B5"/>
    <w:rsid w:val="00900A37"/>
    <w:rsid w:val="009025EB"/>
    <w:rsid w:val="009063B3"/>
    <w:rsid w:val="00906B72"/>
    <w:rsid w:val="00922B64"/>
    <w:rsid w:val="00925585"/>
    <w:rsid w:val="009262A6"/>
    <w:rsid w:val="00931307"/>
    <w:rsid w:val="00931360"/>
    <w:rsid w:val="009326CD"/>
    <w:rsid w:val="00933D1A"/>
    <w:rsid w:val="009341CC"/>
    <w:rsid w:val="0093454F"/>
    <w:rsid w:val="00934936"/>
    <w:rsid w:val="00935259"/>
    <w:rsid w:val="00937647"/>
    <w:rsid w:val="00941238"/>
    <w:rsid w:val="00941FB5"/>
    <w:rsid w:val="0094293F"/>
    <w:rsid w:val="00947DDF"/>
    <w:rsid w:val="00950041"/>
    <w:rsid w:val="009534B9"/>
    <w:rsid w:val="009536A1"/>
    <w:rsid w:val="009536E5"/>
    <w:rsid w:val="00953EF5"/>
    <w:rsid w:val="0095418B"/>
    <w:rsid w:val="00954F31"/>
    <w:rsid w:val="0095538B"/>
    <w:rsid w:val="009562C7"/>
    <w:rsid w:val="009565B8"/>
    <w:rsid w:val="00956AB4"/>
    <w:rsid w:val="00957006"/>
    <w:rsid w:val="009616F9"/>
    <w:rsid w:val="0096284A"/>
    <w:rsid w:val="00963C0F"/>
    <w:rsid w:val="00964434"/>
    <w:rsid w:val="009650E8"/>
    <w:rsid w:val="009676B2"/>
    <w:rsid w:val="009677B7"/>
    <w:rsid w:val="009727E2"/>
    <w:rsid w:val="009731AE"/>
    <w:rsid w:val="009753F1"/>
    <w:rsid w:val="00976506"/>
    <w:rsid w:val="00980866"/>
    <w:rsid w:val="009835F7"/>
    <w:rsid w:val="00984175"/>
    <w:rsid w:val="0098498B"/>
    <w:rsid w:val="00985B0C"/>
    <w:rsid w:val="00986363"/>
    <w:rsid w:val="00986533"/>
    <w:rsid w:val="009930BD"/>
    <w:rsid w:val="009933A6"/>
    <w:rsid w:val="00993504"/>
    <w:rsid w:val="00996247"/>
    <w:rsid w:val="009967F1"/>
    <w:rsid w:val="00996D0C"/>
    <w:rsid w:val="00996FA5"/>
    <w:rsid w:val="00997F60"/>
    <w:rsid w:val="009A3551"/>
    <w:rsid w:val="009A659A"/>
    <w:rsid w:val="009A6B8B"/>
    <w:rsid w:val="009A6F39"/>
    <w:rsid w:val="009A7007"/>
    <w:rsid w:val="009A7110"/>
    <w:rsid w:val="009B46F4"/>
    <w:rsid w:val="009C2140"/>
    <w:rsid w:val="009C2828"/>
    <w:rsid w:val="009C49D7"/>
    <w:rsid w:val="009C5C94"/>
    <w:rsid w:val="009C69A5"/>
    <w:rsid w:val="009C6BFA"/>
    <w:rsid w:val="009C7E1B"/>
    <w:rsid w:val="009C7F41"/>
    <w:rsid w:val="009C7F78"/>
    <w:rsid w:val="009D0301"/>
    <w:rsid w:val="009D528C"/>
    <w:rsid w:val="009D58AF"/>
    <w:rsid w:val="009D6227"/>
    <w:rsid w:val="009D67C6"/>
    <w:rsid w:val="009E24FF"/>
    <w:rsid w:val="009E271B"/>
    <w:rsid w:val="009E2C71"/>
    <w:rsid w:val="009E5741"/>
    <w:rsid w:val="009E6CE0"/>
    <w:rsid w:val="009F5E54"/>
    <w:rsid w:val="009F792F"/>
    <w:rsid w:val="00A015D5"/>
    <w:rsid w:val="00A0316B"/>
    <w:rsid w:val="00A04891"/>
    <w:rsid w:val="00A048B2"/>
    <w:rsid w:val="00A05A25"/>
    <w:rsid w:val="00A07D56"/>
    <w:rsid w:val="00A104C6"/>
    <w:rsid w:val="00A1245E"/>
    <w:rsid w:val="00A148CF"/>
    <w:rsid w:val="00A215A0"/>
    <w:rsid w:val="00A215F9"/>
    <w:rsid w:val="00A2278F"/>
    <w:rsid w:val="00A2575B"/>
    <w:rsid w:val="00A26A7B"/>
    <w:rsid w:val="00A319F7"/>
    <w:rsid w:val="00A417DA"/>
    <w:rsid w:val="00A43F5B"/>
    <w:rsid w:val="00A501FB"/>
    <w:rsid w:val="00A50FFF"/>
    <w:rsid w:val="00A51F7B"/>
    <w:rsid w:val="00A527CF"/>
    <w:rsid w:val="00A56F44"/>
    <w:rsid w:val="00A60FBC"/>
    <w:rsid w:val="00A61165"/>
    <w:rsid w:val="00A6129A"/>
    <w:rsid w:val="00A62B67"/>
    <w:rsid w:val="00A62CD9"/>
    <w:rsid w:val="00A658C6"/>
    <w:rsid w:val="00A662DB"/>
    <w:rsid w:val="00A669C7"/>
    <w:rsid w:val="00A71631"/>
    <w:rsid w:val="00A72C21"/>
    <w:rsid w:val="00A84EED"/>
    <w:rsid w:val="00A860E0"/>
    <w:rsid w:val="00A865BD"/>
    <w:rsid w:val="00A878A9"/>
    <w:rsid w:val="00A87D1B"/>
    <w:rsid w:val="00A91ACE"/>
    <w:rsid w:val="00A9663F"/>
    <w:rsid w:val="00A96F0C"/>
    <w:rsid w:val="00AA0D1F"/>
    <w:rsid w:val="00AA1BB1"/>
    <w:rsid w:val="00AA2419"/>
    <w:rsid w:val="00AA351C"/>
    <w:rsid w:val="00AA490C"/>
    <w:rsid w:val="00AA4BF3"/>
    <w:rsid w:val="00AA4DBD"/>
    <w:rsid w:val="00AB4527"/>
    <w:rsid w:val="00AB7041"/>
    <w:rsid w:val="00AC158B"/>
    <w:rsid w:val="00AC1B8C"/>
    <w:rsid w:val="00AC2137"/>
    <w:rsid w:val="00AC4997"/>
    <w:rsid w:val="00AC768B"/>
    <w:rsid w:val="00AD0E40"/>
    <w:rsid w:val="00AD18A7"/>
    <w:rsid w:val="00AD2FEB"/>
    <w:rsid w:val="00AD4900"/>
    <w:rsid w:val="00AD6B6C"/>
    <w:rsid w:val="00AD6EB6"/>
    <w:rsid w:val="00AD721F"/>
    <w:rsid w:val="00AE2449"/>
    <w:rsid w:val="00AE6523"/>
    <w:rsid w:val="00AF0185"/>
    <w:rsid w:val="00AF0354"/>
    <w:rsid w:val="00AF1409"/>
    <w:rsid w:val="00AF4A5D"/>
    <w:rsid w:val="00AF6970"/>
    <w:rsid w:val="00B000EF"/>
    <w:rsid w:val="00B0291A"/>
    <w:rsid w:val="00B03F0F"/>
    <w:rsid w:val="00B04606"/>
    <w:rsid w:val="00B05285"/>
    <w:rsid w:val="00B059A4"/>
    <w:rsid w:val="00B05A62"/>
    <w:rsid w:val="00B10175"/>
    <w:rsid w:val="00B103C0"/>
    <w:rsid w:val="00B10500"/>
    <w:rsid w:val="00B10F13"/>
    <w:rsid w:val="00B1411B"/>
    <w:rsid w:val="00B1779A"/>
    <w:rsid w:val="00B17BDE"/>
    <w:rsid w:val="00B210D1"/>
    <w:rsid w:val="00B21C9C"/>
    <w:rsid w:val="00B243B7"/>
    <w:rsid w:val="00B25319"/>
    <w:rsid w:val="00B253C8"/>
    <w:rsid w:val="00B25473"/>
    <w:rsid w:val="00B255C0"/>
    <w:rsid w:val="00B25BDD"/>
    <w:rsid w:val="00B25C02"/>
    <w:rsid w:val="00B327ED"/>
    <w:rsid w:val="00B32E37"/>
    <w:rsid w:val="00B32F0C"/>
    <w:rsid w:val="00B33D76"/>
    <w:rsid w:val="00B34D05"/>
    <w:rsid w:val="00B34E85"/>
    <w:rsid w:val="00B415D1"/>
    <w:rsid w:val="00B424F0"/>
    <w:rsid w:val="00B438F7"/>
    <w:rsid w:val="00B43EEF"/>
    <w:rsid w:val="00B52E1B"/>
    <w:rsid w:val="00B56BF8"/>
    <w:rsid w:val="00B57E2F"/>
    <w:rsid w:val="00B6002D"/>
    <w:rsid w:val="00B62914"/>
    <w:rsid w:val="00B62A43"/>
    <w:rsid w:val="00B70DC5"/>
    <w:rsid w:val="00B71671"/>
    <w:rsid w:val="00B7225A"/>
    <w:rsid w:val="00B7236D"/>
    <w:rsid w:val="00B748C5"/>
    <w:rsid w:val="00B80148"/>
    <w:rsid w:val="00B834C0"/>
    <w:rsid w:val="00B86F1F"/>
    <w:rsid w:val="00B87F5C"/>
    <w:rsid w:val="00B91E05"/>
    <w:rsid w:val="00B9258C"/>
    <w:rsid w:val="00B935B9"/>
    <w:rsid w:val="00B937C6"/>
    <w:rsid w:val="00B96019"/>
    <w:rsid w:val="00B963F7"/>
    <w:rsid w:val="00BA00EC"/>
    <w:rsid w:val="00BA1858"/>
    <w:rsid w:val="00BA1EEE"/>
    <w:rsid w:val="00BA6500"/>
    <w:rsid w:val="00BA7481"/>
    <w:rsid w:val="00BB029A"/>
    <w:rsid w:val="00BB2311"/>
    <w:rsid w:val="00BB4FC9"/>
    <w:rsid w:val="00BB684E"/>
    <w:rsid w:val="00BB7694"/>
    <w:rsid w:val="00BB7EDB"/>
    <w:rsid w:val="00BD06A1"/>
    <w:rsid w:val="00BD1B66"/>
    <w:rsid w:val="00BD207E"/>
    <w:rsid w:val="00BD388F"/>
    <w:rsid w:val="00BD3F6F"/>
    <w:rsid w:val="00BD43D2"/>
    <w:rsid w:val="00BD441C"/>
    <w:rsid w:val="00BD48AC"/>
    <w:rsid w:val="00BD787E"/>
    <w:rsid w:val="00BE0F2C"/>
    <w:rsid w:val="00BE1139"/>
    <w:rsid w:val="00BE2358"/>
    <w:rsid w:val="00BE32C5"/>
    <w:rsid w:val="00BE46F5"/>
    <w:rsid w:val="00BE51B6"/>
    <w:rsid w:val="00BE5973"/>
    <w:rsid w:val="00BE59C0"/>
    <w:rsid w:val="00BE6584"/>
    <w:rsid w:val="00BF084B"/>
    <w:rsid w:val="00BF0ACF"/>
    <w:rsid w:val="00BF4E2F"/>
    <w:rsid w:val="00BF60CB"/>
    <w:rsid w:val="00C0037A"/>
    <w:rsid w:val="00C02346"/>
    <w:rsid w:val="00C03A14"/>
    <w:rsid w:val="00C0485D"/>
    <w:rsid w:val="00C05594"/>
    <w:rsid w:val="00C0564D"/>
    <w:rsid w:val="00C06010"/>
    <w:rsid w:val="00C061BB"/>
    <w:rsid w:val="00C10B3D"/>
    <w:rsid w:val="00C127D0"/>
    <w:rsid w:val="00C132E6"/>
    <w:rsid w:val="00C133EE"/>
    <w:rsid w:val="00C155B1"/>
    <w:rsid w:val="00C15AFC"/>
    <w:rsid w:val="00C22A3E"/>
    <w:rsid w:val="00C22E8F"/>
    <w:rsid w:val="00C26F5D"/>
    <w:rsid w:val="00C271AA"/>
    <w:rsid w:val="00C30108"/>
    <w:rsid w:val="00C30B8A"/>
    <w:rsid w:val="00C31E18"/>
    <w:rsid w:val="00C3204F"/>
    <w:rsid w:val="00C33D60"/>
    <w:rsid w:val="00C34054"/>
    <w:rsid w:val="00C34311"/>
    <w:rsid w:val="00C3488F"/>
    <w:rsid w:val="00C36E3D"/>
    <w:rsid w:val="00C4364A"/>
    <w:rsid w:val="00C43B74"/>
    <w:rsid w:val="00C46EDD"/>
    <w:rsid w:val="00C5174F"/>
    <w:rsid w:val="00C51881"/>
    <w:rsid w:val="00C51B31"/>
    <w:rsid w:val="00C52067"/>
    <w:rsid w:val="00C533BB"/>
    <w:rsid w:val="00C5429A"/>
    <w:rsid w:val="00C56B67"/>
    <w:rsid w:val="00C56F6D"/>
    <w:rsid w:val="00C618F4"/>
    <w:rsid w:val="00C61E85"/>
    <w:rsid w:val="00C677C9"/>
    <w:rsid w:val="00C71E1D"/>
    <w:rsid w:val="00C7314D"/>
    <w:rsid w:val="00C7336B"/>
    <w:rsid w:val="00C73C79"/>
    <w:rsid w:val="00C73FF2"/>
    <w:rsid w:val="00C745B9"/>
    <w:rsid w:val="00C75D13"/>
    <w:rsid w:val="00C80219"/>
    <w:rsid w:val="00C82012"/>
    <w:rsid w:val="00C8622D"/>
    <w:rsid w:val="00C86232"/>
    <w:rsid w:val="00C876B3"/>
    <w:rsid w:val="00C9118A"/>
    <w:rsid w:val="00C93002"/>
    <w:rsid w:val="00C93A1C"/>
    <w:rsid w:val="00C94D3D"/>
    <w:rsid w:val="00C94FE0"/>
    <w:rsid w:val="00C95099"/>
    <w:rsid w:val="00CA111E"/>
    <w:rsid w:val="00CA1471"/>
    <w:rsid w:val="00CA4134"/>
    <w:rsid w:val="00CA53EF"/>
    <w:rsid w:val="00CA545F"/>
    <w:rsid w:val="00CA566A"/>
    <w:rsid w:val="00CB0627"/>
    <w:rsid w:val="00CB0BC8"/>
    <w:rsid w:val="00CB29A1"/>
    <w:rsid w:val="00CB54DB"/>
    <w:rsid w:val="00CB57CD"/>
    <w:rsid w:val="00CB5BBF"/>
    <w:rsid w:val="00CB7587"/>
    <w:rsid w:val="00CC27B4"/>
    <w:rsid w:val="00CC62E5"/>
    <w:rsid w:val="00CC63B3"/>
    <w:rsid w:val="00CC756D"/>
    <w:rsid w:val="00CC75BC"/>
    <w:rsid w:val="00CD5445"/>
    <w:rsid w:val="00CD6CE8"/>
    <w:rsid w:val="00CD6D9F"/>
    <w:rsid w:val="00CD7962"/>
    <w:rsid w:val="00CF384A"/>
    <w:rsid w:val="00CF4EAC"/>
    <w:rsid w:val="00CF51CB"/>
    <w:rsid w:val="00CF745A"/>
    <w:rsid w:val="00D00AB5"/>
    <w:rsid w:val="00D01EF1"/>
    <w:rsid w:val="00D04E57"/>
    <w:rsid w:val="00D04ED0"/>
    <w:rsid w:val="00D07203"/>
    <w:rsid w:val="00D129E6"/>
    <w:rsid w:val="00D12EED"/>
    <w:rsid w:val="00D1591E"/>
    <w:rsid w:val="00D160AE"/>
    <w:rsid w:val="00D160B5"/>
    <w:rsid w:val="00D16D1F"/>
    <w:rsid w:val="00D1701B"/>
    <w:rsid w:val="00D2031F"/>
    <w:rsid w:val="00D20AD6"/>
    <w:rsid w:val="00D23BE2"/>
    <w:rsid w:val="00D27CE7"/>
    <w:rsid w:val="00D310B0"/>
    <w:rsid w:val="00D36F13"/>
    <w:rsid w:val="00D377C2"/>
    <w:rsid w:val="00D37FAD"/>
    <w:rsid w:val="00D400E1"/>
    <w:rsid w:val="00D40613"/>
    <w:rsid w:val="00D42FBA"/>
    <w:rsid w:val="00D44161"/>
    <w:rsid w:val="00D46385"/>
    <w:rsid w:val="00D47C3C"/>
    <w:rsid w:val="00D5127B"/>
    <w:rsid w:val="00D51C7C"/>
    <w:rsid w:val="00D537CA"/>
    <w:rsid w:val="00D538B4"/>
    <w:rsid w:val="00D5555F"/>
    <w:rsid w:val="00D614A4"/>
    <w:rsid w:val="00D63CF8"/>
    <w:rsid w:val="00D7024F"/>
    <w:rsid w:val="00D70C42"/>
    <w:rsid w:val="00D70EA9"/>
    <w:rsid w:val="00D71B4A"/>
    <w:rsid w:val="00D734BC"/>
    <w:rsid w:val="00D73919"/>
    <w:rsid w:val="00D73AA8"/>
    <w:rsid w:val="00D74A32"/>
    <w:rsid w:val="00D75FAF"/>
    <w:rsid w:val="00D8017D"/>
    <w:rsid w:val="00D807B7"/>
    <w:rsid w:val="00D814C0"/>
    <w:rsid w:val="00D82926"/>
    <w:rsid w:val="00D8400E"/>
    <w:rsid w:val="00D8457D"/>
    <w:rsid w:val="00D85953"/>
    <w:rsid w:val="00D8678F"/>
    <w:rsid w:val="00D87490"/>
    <w:rsid w:val="00D902E9"/>
    <w:rsid w:val="00D90F82"/>
    <w:rsid w:val="00D972D9"/>
    <w:rsid w:val="00DA0E86"/>
    <w:rsid w:val="00DA2546"/>
    <w:rsid w:val="00DA2747"/>
    <w:rsid w:val="00DA532F"/>
    <w:rsid w:val="00DB20C4"/>
    <w:rsid w:val="00DB294D"/>
    <w:rsid w:val="00DB4757"/>
    <w:rsid w:val="00DB7E5F"/>
    <w:rsid w:val="00DC2D98"/>
    <w:rsid w:val="00DC55C1"/>
    <w:rsid w:val="00DD174C"/>
    <w:rsid w:val="00DD23BF"/>
    <w:rsid w:val="00DD7B09"/>
    <w:rsid w:val="00DE4CFC"/>
    <w:rsid w:val="00DF16C0"/>
    <w:rsid w:val="00DF1A2C"/>
    <w:rsid w:val="00DF2855"/>
    <w:rsid w:val="00DF2EB2"/>
    <w:rsid w:val="00DF392C"/>
    <w:rsid w:val="00DF45E7"/>
    <w:rsid w:val="00DF70A9"/>
    <w:rsid w:val="00DF7B6E"/>
    <w:rsid w:val="00E001DE"/>
    <w:rsid w:val="00E0126C"/>
    <w:rsid w:val="00E01F35"/>
    <w:rsid w:val="00E022C7"/>
    <w:rsid w:val="00E05C18"/>
    <w:rsid w:val="00E06DEF"/>
    <w:rsid w:val="00E07B52"/>
    <w:rsid w:val="00E10CAD"/>
    <w:rsid w:val="00E128FC"/>
    <w:rsid w:val="00E15700"/>
    <w:rsid w:val="00E161F3"/>
    <w:rsid w:val="00E22666"/>
    <w:rsid w:val="00E25546"/>
    <w:rsid w:val="00E25F7E"/>
    <w:rsid w:val="00E2713B"/>
    <w:rsid w:val="00E3454C"/>
    <w:rsid w:val="00E34925"/>
    <w:rsid w:val="00E3676E"/>
    <w:rsid w:val="00E41BAA"/>
    <w:rsid w:val="00E42F7C"/>
    <w:rsid w:val="00E4316C"/>
    <w:rsid w:val="00E44F4C"/>
    <w:rsid w:val="00E45469"/>
    <w:rsid w:val="00E46D39"/>
    <w:rsid w:val="00E50FBB"/>
    <w:rsid w:val="00E51081"/>
    <w:rsid w:val="00E5217F"/>
    <w:rsid w:val="00E52E3B"/>
    <w:rsid w:val="00E543D7"/>
    <w:rsid w:val="00E56255"/>
    <w:rsid w:val="00E61F62"/>
    <w:rsid w:val="00E626BE"/>
    <w:rsid w:val="00E636E3"/>
    <w:rsid w:val="00E63A49"/>
    <w:rsid w:val="00E63D4A"/>
    <w:rsid w:val="00E64E82"/>
    <w:rsid w:val="00E70751"/>
    <w:rsid w:val="00E711AF"/>
    <w:rsid w:val="00E71B6E"/>
    <w:rsid w:val="00E75BE6"/>
    <w:rsid w:val="00E81409"/>
    <w:rsid w:val="00E81FCC"/>
    <w:rsid w:val="00E82306"/>
    <w:rsid w:val="00E82701"/>
    <w:rsid w:val="00E83C1D"/>
    <w:rsid w:val="00E864DB"/>
    <w:rsid w:val="00E86ECE"/>
    <w:rsid w:val="00E900E7"/>
    <w:rsid w:val="00E9271A"/>
    <w:rsid w:val="00E92D31"/>
    <w:rsid w:val="00E9337B"/>
    <w:rsid w:val="00E93652"/>
    <w:rsid w:val="00E97E27"/>
    <w:rsid w:val="00EA2314"/>
    <w:rsid w:val="00EA3F64"/>
    <w:rsid w:val="00EA6FE5"/>
    <w:rsid w:val="00EA751E"/>
    <w:rsid w:val="00EB0180"/>
    <w:rsid w:val="00EB068E"/>
    <w:rsid w:val="00EB2146"/>
    <w:rsid w:val="00EB3831"/>
    <w:rsid w:val="00EB3DF6"/>
    <w:rsid w:val="00EB4671"/>
    <w:rsid w:val="00EB4D96"/>
    <w:rsid w:val="00EB678F"/>
    <w:rsid w:val="00EC1BB2"/>
    <w:rsid w:val="00EC2C5B"/>
    <w:rsid w:val="00EC48A7"/>
    <w:rsid w:val="00EC6BA9"/>
    <w:rsid w:val="00EC6CB0"/>
    <w:rsid w:val="00ED0CC1"/>
    <w:rsid w:val="00ED15CE"/>
    <w:rsid w:val="00ED24DB"/>
    <w:rsid w:val="00ED2E24"/>
    <w:rsid w:val="00ED3D73"/>
    <w:rsid w:val="00ED428C"/>
    <w:rsid w:val="00ED6147"/>
    <w:rsid w:val="00ED6B78"/>
    <w:rsid w:val="00EE0254"/>
    <w:rsid w:val="00EE369E"/>
    <w:rsid w:val="00EE5A2D"/>
    <w:rsid w:val="00EE5EFB"/>
    <w:rsid w:val="00EE7D20"/>
    <w:rsid w:val="00EF0241"/>
    <w:rsid w:val="00EF314E"/>
    <w:rsid w:val="00EF56BD"/>
    <w:rsid w:val="00EF5B8B"/>
    <w:rsid w:val="00EF5F42"/>
    <w:rsid w:val="00EF6D0D"/>
    <w:rsid w:val="00EF7B88"/>
    <w:rsid w:val="00F005C2"/>
    <w:rsid w:val="00F00C7C"/>
    <w:rsid w:val="00F01727"/>
    <w:rsid w:val="00F01BCD"/>
    <w:rsid w:val="00F01E18"/>
    <w:rsid w:val="00F02660"/>
    <w:rsid w:val="00F02804"/>
    <w:rsid w:val="00F0513C"/>
    <w:rsid w:val="00F07D90"/>
    <w:rsid w:val="00F11AA2"/>
    <w:rsid w:val="00F16831"/>
    <w:rsid w:val="00F1747D"/>
    <w:rsid w:val="00F20C62"/>
    <w:rsid w:val="00F217CA"/>
    <w:rsid w:val="00F229A8"/>
    <w:rsid w:val="00F231FB"/>
    <w:rsid w:val="00F234E9"/>
    <w:rsid w:val="00F2357B"/>
    <w:rsid w:val="00F25F6B"/>
    <w:rsid w:val="00F271BC"/>
    <w:rsid w:val="00F27A21"/>
    <w:rsid w:val="00F300B3"/>
    <w:rsid w:val="00F30D35"/>
    <w:rsid w:val="00F31703"/>
    <w:rsid w:val="00F31CD9"/>
    <w:rsid w:val="00F3627C"/>
    <w:rsid w:val="00F37002"/>
    <w:rsid w:val="00F37809"/>
    <w:rsid w:val="00F4049C"/>
    <w:rsid w:val="00F40A79"/>
    <w:rsid w:val="00F43733"/>
    <w:rsid w:val="00F43E31"/>
    <w:rsid w:val="00F448D5"/>
    <w:rsid w:val="00F44AC7"/>
    <w:rsid w:val="00F45A28"/>
    <w:rsid w:val="00F46951"/>
    <w:rsid w:val="00F52103"/>
    <w:rsid w:val="00F54844"/>
    <w:rsid w:val="00F60919"/>
    <w:rsid w:val="00F637C5"/>
    <w:rsid w:val="00F64252"/>
    <w:rsid w:val="00F644D8"/>
    <w:rsid w:val="00F700BC"/>
    <w:rsid w:val="00F726B9"/>
    <w:rsid w:val="00F7379D"/>
    <w:rsid w:val="00F7736D"/>
    <w:rsid w:val="00F80969"/>
    <w:rsid w:val="00F82434"/>
    <w:rsid w:val="00F86131"/>
    <w:rsid w:val="00F86376"/>
    <w:rsid w:val="00F871E7"/>
    <w:rsid w:val="00F91A0E"/>
    <w:rsid w:val="00F935DA"/>
    <w:rsid w:val="00F955CD"/>
    <w:rsid w:val="00F96AD3"/>
    <w:rsid w:val="00FA0319"/>
    <w:rsid w:val="00FA0557"/>
    <w:rsid w:val="00FA1F11"/>
    <w:rsid w:val="00FA2396"/>
    <w:rsid w:val="00FA3F63"/>
    <w:rsid w:val="00FA57EA"/>
    <w:rsid w:val="00FA7016"/>
    <w:rsid w:val="00FB1874"/>
    <w:rsid w:val="00FB3341"/>
    <w:rsid w:val="00FC1A9C"/>
    <w:rsid w:val="00FC429F"/>
    <w:rsid w:val="00FC6B37"/>
    <w:rsid w:val="00FC6B65"/>
    <w:rsid w:val="00FD12DA"/>
    <w:rsid w:val="00FD1C9B"/>
    <w:rsid w:val="00FD4BD6"/>
    <w:rsid w:val="00FD500A"/>
    <w:rsid w:val="00FD575F"/>
    <w:rsid w:val="00FD7BA5"/>
    <w:rsid w:val="00FD7F3A"/>
    <w:rsid w:val="00FE3A30"/>
    <w:rsid w:val="00FE476D"/>
    <w:rsid w:val="00FE5A67"/>
    <w:rsid w:val="00FF0BB5"/>
    <w:rsid w:val="00FF1430"/>
    <w:rsid w:val="00FF199F"/>
    <w:rsid w:val="00FF22E1"/>
    <w:rsid w:val="00FF342B"/>
    <w:rsid w:val="00FF4B16"/>
    <w:rsid w:val="00FF665F"/>
    <w:rsid w:val="00FF6E26"/>
    <w:rsid w:val="00FF750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numbering" w:customStyle="1" w:styleId="CurrentList19">
    <w:name w:val="Current List19"/>
    <w:uiPriority w:val="99"/>
    <w:rsid w:val="00CD6CE8"/>
    <w:pPr>
      <w:numPr>
        <w:numId w:val="25"/>
      </w:numPr>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numbering" w:customStyle="1" w:styleId="CurrentList20">
    <w:name w:val="Current List20"/>
    <w:uiPriority w:val="99"/>
    <w:rsid w:val="001045CC"/>
    <w:pPr>
      <w:numPr>
        <w:numId w:val="27"/>
      </w:numPr>
    </w:pPr>
  </w:style>
  <w:style w:type="numbering" w:customStyle="1" w:styleId="CurrentList21">
    <w:name w:val="Current List21"/>
    <w:uiPriority w:val="99"/>
    <w:rsid w:val="00F07D90"/>
    <w:pPr>
      <w:numPr>
        <w:numId w:val="29"/>
      </w:numPr>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paragraph" w:customStyle="1" w:styleId="RSCmark">
    <w:name w:val="RSC mark"/>
    <w:basedOn w:val="RSCmultilevellist11"/>
    <w:qFormat/>
    <w:rsid w:val="00AB7041"/>
    <w:pPr>
      <w:numPr>
        <w:numId w:val="0"/>
      </w:numPr>
      <w:tabs>
        <w:tab w:val="right" w:pos="9072"/>
      </w:tabs>
      <w:spacing w:before="0"/>
    </w:pPr>
    <w:rPr>
      <w:color w:val="auto"/>
    </w:rPr>
  </w:style>
  <w:style w:type="numbering" w:customStyle="1" w:styleId="CurrentList22">
    <w:name w:val="Current List22"/>
    <w:uiPriority w:val="99"/>
    <w:rsid w:val="005F67BF"/>
    <w:pPr>
      <w:numPr>
        <w:numId w:val="31"/>
      </w:numPr>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BD1B66"/>
    <w:pPr>
      <w:numPr>
        <w:ilvl w:val="1"/>
        <w:numId w:val="12"/>
      </w:numPr>
      <w:tabs>
        <w:tab w:val="right" w:pos="9072"/>
      </w:tabs>
      <w:spacing w:after="0" w:line="480" w:lineRule="auto"/>
      <w:ind w:left="1078" w:hanging="539"/>
      <w:outlineLvl w:val="0"/>
    </w:pPr>
    <w:rPr>
      <w:rFonts w:ascii="Century Gothic" w:hAnsi="Century Gothic" w:cs="Arial"/>
      <w:lang w:eastAsia="zh-CN"/>
    </w:rPr>
  </w:style>
  <w:style w:type="paragraph" w:customStyle="1" w:styleId="RSCnumberedlist11">
    <w:name w:val="RSC numbered list 1.1"/>
    <w:basedOn w:val="Normal"/>
    <w:qFormat/>
    <w:rsid w:val="00011239"/>
    <w:pPr>
      <w:numPr>
        <w:numId w:val="10"/>
      </w:numPr>
      <w:spacing w:before="240" w:after="0" w:line="480" w:lineRule="auto"/>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5F67BF"/>
    <w:pPr>
      <w:numPr>
        <w:numId w:val="2"/>
      </w:numPr>
      <w:tabs>
        <w:tab w:val="right" w:pos="9072"/>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ED2E24"/>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CC75BC"/>
    <w:pPr>
      <w:tabs>
        <w:tab w:val="right" w:pos="9072"/>
      </w:tabs>
      <w:spacing w:after="0" w:line="480" w:lineRule="auto"/>
      <w:ind w:left="1077"/>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6D6878"/>
    <w:pPr>
      <w:numPr>
        <w:numId w:val="12"/>
      </w:numPr>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paragraph" w:customStyle="1" w:styleId="RSCendquestions">
    <w:name w:val="RSC end questions"/>
    <w:basedOn w:val="Normal"/>
    <w:qFormat/>
    <w:rsid w:val="00433A3E"/>
    <w:pPr>
      <w:spacing w:after="0" w:line="360" w:lineRule="auto"/>
      <w:ind w:left="936"/>
      <w:outlineLvl w:val="0"/>
    </w:pPr>
    <w:rPr>
      <w:rFonts w:ascii="Century Gothic" w:hAnsi="Century Gothic" w:cs="Arial"/>
      <w:b/>
      <w:bCs/>
      <w:noProof/>
      <w:lang w:eastAsia="zh-CN"/>
    </w:rPr>
  </w:style>
  <w:style w:type="paragraph" w:customStyle="1" w:styleId="RSCMarks">
    <w:name w:val="RSC Marks"/>
    <w:basedOn w:val="Normal"/>
    <w:qFormat/>
    <w:rsid w:val="00B34D05"/>
    <w:pPr>
      <w:tabs>
        <w:tab w:val="left" w:pos="8789"/>
      </w:tabs>
      <w:spacing w:after="240"/>
      <w:jc w:val="right"/>
      <w:outlineLvl w:val="0"/>
    </w:pPr>
    <w:rPr>
      <w:rFonts w:ascii="Century Gothic" w:hAnsi="Century Gothic" w:cs="Arial"/>
      <w:b/>
      <w:color w:val="C8102E"/>
      <w:sz w:val="18"/>
      <w:lang w:eastAsia="zh-CN"/>
    </w:rPr>
  </w:style>
  <w:style w:type="paragraph" w:customStyle="1" w:styleId="RSCcapitalletter">
    <w:name w:val="RSC capital letter"/>
    <w:basedOn w:val="Normal"/>
    <w:qFormat/>
    <w:rsid w:val="00A9663F"/>
    <w:pPr>
      <w:tabs>
        <w:tab w:val="left" w:pos="1435"/>
        <w:tab w:val="right" w:pos="9072"/>
      </w:tabs>
      <w:spacing w:after="0" w:line="480" w:lineRule="auto"/>
      <w:ind w:left="1077"/>
      <w:contextualSpacing/>
      <w:outlineLvl w:val="0"/>
    </w:pPr>
    <w:rPr>
      <w:rFonts w:ascii="Century Gothic" w:hAnsi="Century Gothic" w:cs="Arial"/>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Props1.xml><?xml version="1.0" encoding="utf-8"?>
<ds:datastoreItem xmlns:ds="http://schemas.openxmlformats.org/officeDocument/2006/customXml" ds:itemID="{070CE958-F65D-4ECA-BC9F-744054FE6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AB9758-1745-4845-86F0-D6627A162E95}">
  <ds:schemaRefs>
    <ds:schemaRef ds:uri="http://schemas.microsoft.com/sharepoint/v3/contenttype/forms"/>
  </ds:schemaRefs>
</ds:datastoreItem>
</file>

<file path=customXml/itemProps3.xml><?xml version="1.0" encoding="utf-8"?>
<ds:datastoreItem xmlns:ds="http://schemas.openxmlformats.org/officeDocument/2006/customXml" ds:itemID="{02A81181-CDF0-4E35-9D7B-EDF3CF625E21}">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448</Words>
  <Characters>3126</Characters>
  <Application>Microsoft Office Word</Application>
  <DocSecurity>0</DocSecurity>
  <Lines>148</Lines>
  <Paragraphs>94</Paragraphs>
  <ScaleCrop>false</ScaleCrop>
  <HeadingPairs>
    <vt:vector size="2" baseType="variant">
      <vt:variant>
        <vt:lpstr>Title</vt:lpstr>
      </vt:variant>
      <vt:variant>
        <vt:i4>1</vt:i4>
      </vt:variant>
    </vt:vector>
  </HeadingPairs>
  <TitlesOfParts>
    <vt:vector size="1" baseType="lpstr">
      <vt:lpstr>Ionic structure and bonding knowledge check student sheet foundation</vt:lpstr>
    </vt:vector>
  </TitlesOfParts>
  <Company>Royal Society of Chemistry</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nic structure and bonding knowledge check student sheet foundation</dc:title>
  <dc:subject/>
  <dc:creator>Royal Society of Chemistry</dc:creator>
  <cp:keywords>ionic bonds; bonding; non-metals; metals; sodium chloride; magnesium oxide; zinc chloride; dot and cross diagram; chemistry; GCSE; worksheet</cp:keywords>
  <dc:description>From https://rsc.li/3RpKwpB, higher worksheet and answers also available</dc:description>
  <cp:lastModifiedBy>Kirsty Patterson</cp:lastModifiedBy>
  <cp:revision>9</cp:revision>
  <dcterms:created xsi:type="dcterms:W3CDTF">2025-05-02T09:33:00Z</dcterms:created>
  <dcterms:modified xsi:type="dcterms:W3CDTF">2025-05-0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02a5f25ddba0bff78337a0c2bde06d2235cfa6a8df943865e195c652b4b3c6</vt:lpwstr>
  </property>
  <property fmtid="{D5CDD505-2E9C-101B-9397-08002B2CF9AE}" pid="3" name="ContentTypeId">
    <vt:lpwstr>0x010100E45D359969893149933A4D4A74E189F8</vt:lpwstr>
  </property>
  <property fmtid="{D5CDD505-2E9C-101B-9397-08002B2CF9AE}" pid="4" name="MediaServiceImageTags">
    <vt:lpwstr/>
  </property>
</Properties>
</file>